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459FB" w14:textId="0579FAA8" w:rsidR="003467A0" w:rsidRDefault="003467A0" w:rsidP="008A03AF">
      <w:pPr>
        <w:rPr>
          <w:rFonts w:ascii="Arial Black" w:hAnsi="Arial Black" w:cs="Arial"/>
        </w:rPr>
      </w:pPr>
    </w:p>
    <w:p w14:paraId="2925B5F8" w14:textId="29769F87" w:rsidR="00140171" w:rsidRDefault="00140171" w:rsidP="00981FE2">
      <w:pPr>
        <w:jc w:val="center"/>
        <w:rPr>
          <w:rFonts w:ascii="Arial Black" w:hAnsi="Arial Black" w:cs="Arial"/>
        </w:rPr>
      </w:pPr>
    </w:p>
    <w:p w14:paraId="46D2CC45" w14:textId="77777777" w:rsidR="00140171" w:rsidRDefault="00140171" w:rsidP="00981FE2">
      <w:pPr>
        <w:jc w:val="center"/>
        <w:rPr>
          <w:rFonts w:ascii="Arial Black" w:hAnsi="Arial Black" w:cs="Arial"/>
        </w:rPr>
      </w:pPr>
    </w:p>
    <w:p w14:paraId="5359E5F6" w14:textId="3AD7E2AA" w:rsidR="00981FE2" w:rsidRDefault="00981FE2" w:rsidP="00981FE2">
      <w:pPr>
        <w:jc w:val="center"/>
        <w:rPr>
          <w:rFonts w:ascii="Arial Black" w:hAnsi="Arial Black" w:cs="Arial"/>
        </w:rPr>
      </w:pPr>
    </w:p>
    <w:p w14:paraId="071F5480" w14:textId="0214AB0F" w:rsidR="00981FE2" w:rsidRDefault="00981FE2" w:rsidP="00981FE2">
      <w:pPr>
        <w:jc w:val="center"/>
        <w:rPr>
          <w:rFonts w:ascii="Arial Black" w:hAnsi="Arial Black" w:cs="Arial"/>
          <w:sz w:val="48"/>
          <w:szCs w:val="48"/>
        </w:rPr>
      </w:pPr>
      <w:r>
        <w:rPr>
          <w:rFonts w:ascii="Arial Black" w:hAnsi="Arial Black" w:cs="Arial"/>
          <w:sz w:val="48"/>
          <w:szCs w:val="48"/>
        </w:rPr>
        <w:t xml:space="preserve">User Manual for </w:t>
      </w:r>
      <w:r w:rsidR="00140171">
        <w:rPr>
          <w:rFonts w:ascii="Arial Black" w:hAnsi="Arial Black" w:cs="Arial"/>
          <w:sz w:val="48"/>
          <w:szCs w:val="48"/>
        </w:rPr>
        <w:t>Understanding and Working with Jerry Ray Nelson III</w:t>
      </w:r>
    </w:p>
    <w:p w14:paraId="6DF2FCCB" w14:textId="77E8CA7B" w:rsidR="00684D16" w:rsidRDefault="00684D16" w:rsidP="00981FE2">
      <w:pPr>
        <w:jc w:val="center"/>
        <w:rPr>
          <w:rFonts w:ascii="Arial Black" w:hAnsi="Arial Black" w:cs="Arial"/>
          <w:sz w:val="48"/>
          <w:szCs w:val="48"/>
        </w:rPr>
      </w:pPr>
      <w:r>
        <w:rPr>
          <w:rFonts w:ascii="Arial Black" w:hAnsi="Arial Black" w:cs="Arial"/>
          <w:sz w:val="48"/>
          <w:szCs w:val="48"/>
        </w:rPr>
        <w:t>V1.0</w:t>
      </w:r>
    </w:p>
    <w:p w14:paraId="32D14B15" w14:textId="223A2598" w:rsidR="000A6376" w:rsidRDefault="000A6376" w:rsidP="004C500B">
      <w:pPr>
        <w:rPr>
          <w:rFonts w:ascii="Arial Black" w:hAnsi="Arial Black" w:cs="Arial"/>
          <w:sz w:val="48"/>
          <w:szCs w:val="48"/>
        </w:rPr>
      </w:pPr>
    </w:p>
    <w:p w14:paraId="6A7B8A2D" w14:textId="77777777" w:rsidR="00E96B5C" w:rsidRPr="00E96B5C" w:rsidRDefault="00E96B5C" w:rsidP="00E96B5C">
      <w:pPr>
        <w:rPr>
          <w:rFonts w:ascii="Arial Black" w:hAnsi="Arial Black" w:cs="Arial"/>
        </w:rPr>
        <w:sectPr w:rsidR="00E96B5C" w:rsidRPr="00E96B5C">
          <w:headerReference w:type="default" r:id="rId7"/>
          <w:footerReference w:type="default" r:id="rId8"/>
          <w:pgSz w:w="12240" w:h="15840"/>
          <w:pgMar w:top="1440" w:right="1440" w:bottom="1440" w:left="1440" w:header="720" w:footer="720" w:gutter="0"/>
          <w:cols w:space="720"/>
          <w:docGrid w:linePitch="360"/>
        </w:sectPr>
      </w:pPr>
    </w:p>
    <w:p w14:paraId="104ED4DD" w14:textId="083EC0EA" w:rsidR="0083644C" w:rsidRPr="00E96B5C" w:rsidRDefault="0083644C" w:rsidP="00E96B5C">
      <w:pPr>
        <w:rPr>
          <w:rFonts w:ascii="Arial Black" w:hAnsi="Arial Black" w:cs="Arial"/>
        </w:rPr>
      </w:pPr>
    </w:p>
    <w:p w14:paraId="1164776E" w14:textId="052FA80E" w:rsidR="00521DC3" w:rsidRDefault="00536ABD" w:rsidP="006426B2">
      <w:pPr>
        <w:pStyle w:val="ListParagraph"/>
        <w:numPr>
          <w:ilvl w:val="0"/>
          <w:numId w:val="1"/>
        </w:numPr>
        <w:rPr>
          <w:rFonts w:ascii="Arial Black" w:hAnsi="Arial Black" w:cs="Arial"/>
        </w:rPr>
      </w:pPr>
      <w:r>
        <w:rPr>
          <w:rFonts w:ascii="Arial Black" w:hAnsi="Arial Black" w:cs="Arial"/>
        </w:rPr>
        <w:t>The style of Jerry</w:t>
      </w:r>
    </w:p>
    <w:p w14:paraId="161BB31B" w14:textId="4FB5C483" w:rsidR="006426B2" w:rsidRDefault="00536ABD" w:rsidP="006426B2">
      <w:pPr>
        <w:pStyle w:val="ListParagraph"/>
        <w:numPr>
          <w:ilvl w:val="1"/>
          <w:numId w:val="1"/>
        </w:numPr>
        <w:rPr>
          <w:rFonts w:ascii="Arial Black" w:hAnsi="Arial Black" w:cs="Arial"/>
        </w:rPr>
      </w:pPr>
      <w:r>
        <w:rPr>
          <w:rFonts w:ascii="Arial Black" w:hAnsi="Arial Black" w:cs="Arial"/>
        </w:rPr>
        <w:t>Working with others</w:t>
      </w:r>
    </w:p>
    <w:p w14:paraId="0B40A6E4" w14:textId="52721995" w:rsidR="00536ABD" w:rsidRDefault="0011082A" w:rsidP="00536ABD">
      <w:pPr>
        <w:pStyle w:val="ListParagraph"/>
        <w:numPr>
          <w:ilvl w:val="2"/>
          <w:numId w:val="1"/>
        </w:numPr>
        <w:rPr>
          <w:rFonts w:ascii="Arial Black" w:hAnsi="Arial Black" w:cs="Arial"/>
        </w:rPr>
      </w:pPr>
      <w:r>
        <w:rPr>
          <w:rFonts w:ascii="Arial Black" w:hAnsi="Arial Black" w:cs="Arial"/>
        </w:rPr>
        <w:t xml:space="preserve">Jerry prefers to work alone on </w:t>
      </w:r>
      <w:r w:rsidR="00300511">
        <w:rPr>
          <w:rFonts w:ascii="Arial Black" w:hAnsi="Arial Black" w:cs="Arial"/>
        </w:rPr>
        <w:t>projects that only require one person.  Having teams unnecessarily is something that he does not like</w:t>
      </w:r>
    </w:p>
    <w:p w14:paraId="7E4C41C4" w14:textId="7C97CE74" w:rsidR="00300511" w:rsidRDefault="00300511" w:rsidP="00536ABD">
      <w:pPr>
        <w:pStyle w:val="ListParagraph"/>
        <w:numPr>
          <w:ilvl w:val="2"/>
          <w:numId w:val="1"/>
        </w:numPr>
        <w:rPr>
          <w:rFonts w:ascii="Arial Black" w:hAnsi="Arial Black" w:cs="Arial"/>
        </w:rPr>
      </w:pPr>
      <w:r>
        <w:rPr>
          <w:rFonts w:ascii="Arial Black" w:hAnsi="Arial Black" w:cs="Arial"/>
        </w:rPr>
        <w:t>Jerry is able to work efficiently in a team that has a place.  Working with the other team members he can complete the tasks given him.</w:t>
      </w:r>
    </w:p>
    <w:p w14:paraId="0D05E248" w14:textId="13AEDABE" w:rsidR="00B61BA3" w:rsidRDefault="00B61BA3" w:rsidP="00E66A60">
      <w:pPr>
        <w:pStyle w:val="ListParagraph"/>
        <w:numPr>
          <w:ilvl w:val="2"/>
          <w:numId w:val="1"/>
        </w:numPr>
        <w:rPr>
          <w:rFonts w:ascii="Arial Black" w:hAnsi="Arial Black" w:cs="Arial"/>
        </w:rPr>
      </w:pPr>
      <w:r>
        <w:rPr>
          <w:rFonts w:ascii="Arial Black" w:hAnsi="Arial Black" w:cs="Arial"/>
        </w:rPr>
        <w:t>While working on a team, Jerry will set aside his own interests for the sake of helping the team.</w:t>
      </w:r>
    </w:p>
    <w:p w14:paraId="3FBE627D" w14:textId="5CFDAEFE" w:rsidR="00E66A60" w:rsidRPr="00E66A60" w:rsidRDefault="00E66A60" w:rsidP="00E66A60">
      <w:pPr>
        <w:pStyle w:val="ListParagraph"/>
        <w:numPr>
          <w:ilvl w:val="1"/>
          <w:numId w:val="1"/>
        </w:numPr>
        <w:rPr>
          <w:rFonts w:ascii="Arial Black" w:hAnsi="Arial Black" w:cs="Arial"/>
        </w:rPr>
      </w:pPr>
      <w:r w:rsidRPr="00E66A60">
        <w:rPr>
          <w:rFonts w:ascii="Arial Black" w:hAnsi="Arial Black" w:cs="Arial"/>
        </w:rPr>
        <w:t>Working alone</w:t>
      </w:r>
    </w:p>
    <w:p w14:paraId="7DDE8768" w14:textId="3B4C7A57" w:rsidR="00E66A60" w:rsidRDefault="00E66A60" w:rsidP="00E66A60">
      <w:pPr>
        <w:pStyle w:val="ListParagraph"/>
        <w:numPr>
          <w:ilvl w:val="2"/>
          <w:numId w:val="1"/>
        </w:numPr>
        <w:rPr>
          <w:rFonts w:ascii="Arial Black" w:hAnsi="Arial Black" w:cs="Arial"/>
        </w:rPr>
      </w:pPr>
      <w:r>
        <w:rPr>
          <w:rFonts w:ascii="Arial Black" w:hAnsi="Arial Black" w:cs="Arial"/>
        </w:rPr>
        <w:t xml:space="preserve">While </w:t>
      </w:r>
      <w:r w:rsidR="007C00D2">
        <w:rPr>
          <w:rFonts w:ascii="Arial Black" w:hAnsi="Arial Black" w:cs="Arial"/>
        </w:rPr>
        <w:t xml:space="preserve">working on a solo project, Jerry does not enjoy unnecessary micro management.  </w:t>
      </w:r>
      <w:r w:rsidR="00E11082">
        <w:rPr>
          <w:rFonts w:ascii="Arial Black" w:hAnsi="Arial Black" w:cs="Arial"/>
        </w:rPr>
        <w:t xml:space="preserve">Your way is not the best or only way to get a job done, let Jerry do it his way as long as it has no safety </w:t>
      </w:r>
      <w:r w:rsidR="00202567">
        <w:rPr>
          <w:rFonts w:ascii="Arial Black" w:hAnsi="Arial Black" w:cs="Arial"/>
        </w:rPr>
        <w:t>violations, he will deliver results.</w:t>
      </w:r>
    </w:p>
    <w:p w14:paraId="22580F36" w14:textId="7F307FF9" w:rsidR="00E66A60" w:rsidRDefault="0021196A" w:rsidP="00202567">
      <w:pPr>
        <w:pStyle w:val="ListParagraph"/>
        <w:numPr>
          <w:ilvl w:val="2"/>
          <w:numId w:val="1"/>
        </w:numPr>
        <w:rPr>
          <w:rFonts w:ascii="Arial Black" w:hAnsi="Arial Black" w:cs="Arial"/>
        </w:rPr>
      </w:pPr>
      <w:r>
        <w:rPr>
          <w:rFonts w:ascii="Arial Black" w:hAnsi="Arial Black" w:cs="Arial"/>
        </w:rPr>
        <w:t xml:space="preserve">Jerry prefers when </w:t>
      </w:r>
      <w:r w:rsidR="00202567">
        <w:rPr>
          <w:rFonts w:ascii="Arial Black" w:hAnsi="Arial Black" w:cs="Arial"/>
        </w:rPr>
        <w:t>he is able to be given a task and com</w:t>
      </w:r>
      <w:r w:rsidR="00FB79BC">
        <w:rPr>
          <w:rFonts w:ascii="Arial Black" w:hAnsi="Arial Black" w:cs="Arial"/>
        </w:rPr>
        <w:t xml:space="preserve">plete the task with no oversight other than having to report at the end of the </w:t>
      </w:r>
      <w:r w:rsidR="004253F0">
        <w:rPr>
          <w:rFonts w:ascii="Arial Black" w:hAnsi="Arial Black" w:cs="Arial"/>
        </w:rPr>
        <w:t>project.</w:t>
      </w:r>
    </w:p>
    <w:p w14:paraId="02AA5F82" w14:textId="4B0A2734" w:rsidR="0044588F" w:rsidRPr="00F15109" w:rsidRDefault="00F15109" w:rsidP="00F15109">
      <w:pPr>
        <w:pStyle w:val="ListParagraph"/>
        <w:numPr>
          <w:ilvl w:val="1"/>
          <w:numId w:val="1"/>
        </w:numPr>
        <w:rPr>
          <w:rFonts w:ascii="Arial Black" w:hAnsi="Arial Black" w:cs="Arial"/>
        </w:rPr>
      </w:pPr>
      <w:r w:rsidRPr="00F15109">
        <w:rPr>
          <w:rFonts w:ascii="Arial Black" w:hAnsi="Arial Black" w:cs="Arial"/>
        </w:rPr>
        <w:t>Work ethic</w:t>
      </w:r>
    </w:p>
    <w:p w14:paraId="01D6FA48" w14:textId="597E7739" w:rsidR="00F15109" w:rsidRDefault="00F15109" w:rsidP="00F15109">
      <w:pPr>
        <w:pStyle w:val="ListParagraph"/>
        <w:numPr>
          <w:ilvl w:val="2"/>
          <w:numId w:val="1"/>
        </w:numPr>
        <w:rPr>
          <w:rFonts w:ascii="Arial Black" w:hAnsi="Arial Black" w:cs="Arial"/>
        </w:rPr>
      </w:pPr>
      <w:r>
        <w:rPr>
          <w:rFonts w:ascii="Arial Black" w:hAnsi="Arial Black" w:cs="Arial"/>
        </w:rPr>
        <w:t>While Jerry is at work, he is there to work.  You may ask him to do almost anything and he will do it</w:t>
      </w:r>
      <w:r w:rsidR="00206F85">
        <w:rPr>
          <w:rFonts w:ascii="Arial Black" w:hAnsi="Arial Black" w:cs="Arial"/>
        </w:rPr>
        <w:t xml:space="preserve"> as long as he is still getting paid to do it.</w:t>
      </w:r>
    </w:p>
    <w:p w14:paraId="63B09AC0" w14:textId="568EEF4F" w:rsidR="00206F85" w:rsidRDefault="00206F85" w:rsidP="00F15109">
      <w:pPr>
        <w:pStyle w:val="ListParagraph"/>
        <w:numPr>
          <w:ilvl w:val="2"/>
          <w:numId w:val="1"/>
        </w:numPr>
        <w:rPr>
          <w:rFonts w:ascii="Arial Black" w:hAnsi="Arial Black" w:cs="Arial"/>
        </w:rPr>
      </w:pPr>
      <w:r>
        <w:rPr>
          <w:rFonts w:ascii="Arial Black" w:hAnsi="Arial Black" w:cs="Arial"/>
        </w:rPr>
        <w:t xml:space="preserve">Jerry will do everything in his power to deliver projects by the deadline.  He </w:t>
      </w:r>
      <w:r w:rsidR="0092651D">
        <w:rPr>
          <w:rFonts w:ascii="Arial Black" w:hAnsi="Arial Black" w:cs="Arial"/>
        </w:rPr>
        <w:t>is very flexible and willing to change his expectations for the good of the project he is paid to do.</w:t>
      </w:r>
    </w:p>
    <w:p w14:paraId="447F94D9" w14:textId="412F828E" w:rsidR="0092651D" w:rsidRDefault="008C374C" w:rsidP="00F15109">
      <w:pPr>
        <w:pStyle w:val="ListParagraph"/>
        <w:numPr>
          <w:ilvl w:val="2"/>
          <w:numId w:val="1"/>
        </w:numPr>
        <w:rPr>
          <w:rFonts w:ascii="Arial Black" w:hAnsi="Arial Black" w:cs="Arial"/>
        </w:rPr>
      </w:pPr>
      <w:r>
        <w:rPr>
          <w:rFonts w:ascii="Arial Black" w:hAnsi="Arial Black" w:cs="Arial"/>
        </w:rPr>
        <w:t>Jerry i</w:t>
      </w:r>
      <w:r w:rsidR="00501E68">
        <w:rPr>
          <w:rFonts w:ascii="Arial Black" w:hAnsi="Arial Black" w:cs="Arial"/>
        </w:rPr>
        <w:t>s able to go long periods of time without his phone and willing to focus on work while at work.  He will not be distracted by other things getting in the way of his work.</w:t>
      </w:r>
    </w:p>
    <w:p w14:paraId="5629767B" w14:textId="67ABA489" w:rsidR="00E96B5C" w:rsidRDefault="00F735D2" w:rsidP="00E96B5C">
      <w:pPr>
        <w:pStyle w:val="ListParagraph"/>
        <w:numPr>
          <w:ilvl w:val="1"/>
          <w:numId w:val="1"/>
        </w:numPr>
        <w:rPr>
          <w:rFonts w:ascii="Arial Black" w:hAnsi="Arial Black" w:cs="Arial"/>
        </w:rPr>
        <w:sectPr w:rsidR="00E96B5C">
          <w:headerReference w:type="default" r:id="rId9"/>
          <w:pgSz w:w="12240" w:h="15840"/>
          <w:pgMar w:top="1440" w:right="1440" w:bottom="1440" w:left="1440" w:header="720" w:footer="720" w:gutter="0"/>
          <w:cols w:space="720"/>
          <w:docGrid w:linePitch="360"/>
        </w:sectPr>
      </w:pPr>
      <w:r w:rsidRPr="00F735D2">
        <w:rPr>
          <w:rFonts w:ascii="Arial Black" w:hAnsi="Arial Black" w:cs="Arial"/>
        </w:rPr>
        <w:t>Helping other</w:t>
      </w:r>
      <w:r w:rsidR="00E96B5C">
        <w:rPr>
          <w:rFonts w:ascii="Arial Black" w:hAnsi="Arial Black" w:cs="Arial"/>
        </w:rPr>
        <w:t>s</w:t>
      </w:r>
    </w:p>
    <w:p w14:paraId="540BCAF5" w14:textId="0B65A9A3" w:rsidR="00F735D2" w:rsidRPr="00E96B5C" w:rsidRDefault="00F735D2" w:rsidP="00E96B5C">
      <w:pPr>
        <w:rPr>
          <w:rFonts w:ascii="Arial Black" w:hAnsi="Arial Black" w:cs="Arial"/>
        </w:rPr>
      </w:pPr>
    </w:p>
    <w:p w14:paraId="2737675B" w14:textId="2DA4DC33" w:rsidR="00F735D2" w:rsidRDefault="00F735D2" w:rsidP="00F735D2">
      <w:pPr>
        <w:pStyle w:val="ListParagraph"/>
        <w:numPr>
          <w:ilvl w:val="2"/>
          <w:numId w:val="1"/>
        </w:numPr>
        <w:rPr>
          <w:rFonts w:ascii="Arial Black" w:hAnsi="Arial Black" w:cs="Arial"/>
        </w:rPr>
      </w:pPr>
      <w:r>
        <w:rPr>
          <w:rFonts w:ascii="Arial Black" w:hAnsi="Arial Black" w:cs="Arial"/>
        </w:rPr>
        <w:t>Jerry likes to help others understand their assignments and help them see the path to getting it accomplished.</w:t>
      </w:r>
    </w:p>
    <w:p w14:paraId="1694B78A" w14:textId="71351239" w:rsidR="00F735D2" w:rsidRDefault="00F735D2" w:rsidP="00F735D2">
      <w:pPr>
        <w:pStyle w:val="ListParagraph"/>
        <w:numPr>
          <w:ilvl w:val="2"/>
          <w:numId w:val="1"/>
        </w:numPr>
        <w:rPr>
          <w:rFonts w:ascii="Arial Black" w:hAnsi="Arial Black" w:cs="Arial"/>
        </w:rPr>
      </w:pPr>
      <w:r>
        <w:rPr>
          <w:rFonts w:ascii="Arial Black" w:hAnsi="Arial Black" w:cs="Arial"/>
        </w:rPr>
        <w:t>Jerry is always willing to help others with their tasks as long as he is confident that he will accomplish his by the deadline.</w:t>
      </w:r>
    </w:p>
    <w:p w14:paraId="2984F7DE" w14:textId="32E93A48" w:rsidR="00F945E7" w:rsidRDefault="00F945E7" w:rsidP="00F945E7">
      <w:pPr>
        <w:pStyle w:val="ListParagraph"/>
        <w:numPr>
          <w:ilvl w:val="0"/>
          <w:numId w:val="1"/>
        </w:numPr>
        <w:rPr>
          <w:rFonts w:ascii="Arial Black" w:hAnsi="Arial Black" w:cs="Arial"/>
        </w:rPr>
      </w:pPr>
      <w:r w:rsidRPr="00F945E7">
        <w:rPr>
          <w:rFonts w:ascii="Arial Black" w:hAnsi="Arial Black" w:cs="Arial"/>
        </w:rPr>
        <w:t>Approaching Jerry</w:t>
      </w:r>
    </w:p>
    <w:p w14:paraId="386DB2A0" w14:textId="166A37C3" w:rsidR="00F945E7" w:rsidRDefault="00F945E7" w:rsidP="00F945E7">
      <w:pPr>
        <w:pStyle w:val="ListParagraph"/>
        <w:numPr>
          <w:ilvl w:val="1"/>
          <w:numId w:val="1"/>
        </w:numPr>
        <w:rPr>
          <w:rFonts w:ascii="Arial Black" w:hAnsi="Arial Black" w:cs="Arial"/>
        </w:rPr>
      </w:pPr>
      <w:r>
        <w:rPr>
          <w:rFonts w:ascii="Arial Black" w:hAnsi="Arial Black" w:cs="Arial"/>
        </w:rPr>
        <w:t>For help</w:t>
      </w:r>
    </w:p>
    <w:p w14:paraId="03E9E466" w14:textId="777229F7" w:rsidR="00F945E7" w:rsidRDefault="00F945E7" w:rsidP="00F945E7">
      <w:pPr>
        <w:pStyle w:val="ListParagraph"/>
        <w:numPr>
          <w:ilvl w:val="2"/>
          <w:numId w:val="1"/>
        </w:numPr>
        <w:rPr>
          <w:rFonts w:ascii="Arial Black" w:hAnsi="Arial Black" w:cs="Arial"/>
        </w:rPr>
      </w:pPr>
      <w:r>
        <w:rPr>
          <w:rFonts w:ascii="Arial Black" w:hAnsi="Arial Black" w:cs="Arial"/>
        </w:rPr>
        <w:t>If you would like help, Jerry will not judge you for asking as he understands that sometimes he needs help as well.</w:t>
      </w:r>
    </w:p>
    <w:p w14:paraId="71C0EC9A" w14:textId="06C3B7FC" w:rsidR="00F945E7" w:rsidRDefault="00F945E7" w:rsidP="00F945E7">
      <w:pPr>
        <w:pStyle w:val="ListParagraph"/>
        <w:numPr>
          <w:ilvl w:val="2"/>
          <w:numId w:val="1"/>
        </w:numPr>
        <w:rPr>
          <w:rFonts w:ascii="Arial Black" w:hAnsi="Arial Black" w:cs="Arial"/>
        </w:rPr>
      </w:pPr>
      <w:r>
        <w:rPr>
          <w:rFonts w:ascii="Arial Black" w:hAnsi="Arial Black" w:cs="Arial"/>
        </w:rPr>
        <w:t xml:space="preserve">Bluntness is </w:t>
      </w:r>
      <w:r w:rsidR="005F62D6">
        <w:rPr>
          <w:rFonts w:ascii="Arial Black" w:hAnsi="Arial Black" w:cs="Arial"/>
        </w:rPr>
        <w:t>key when speaking with Jerry.  Ask exactly what you need help with and he will do his best.</w:t>
      </w:r>
    </w:p>
    <w:p w14:paraId="1D75F7F2" w14:textId="2EFCF272" w:rsidR="005F62D6" w:rsidRPr="0084432F" w:rsidRDefault="0084432F" w:rsidP="0084432F">
      <w:pPr>
        <w:pStyle w:val="ListParagraph"/>
        <w:numPr>
          <w:ilvl w:val="1"/>
          <w:numId w:val="1"/>
        </w:numPr>
        <w:rPr>
          <w:rFonts w:ascii="Arial Black" w:hAnsi="Arial Black" w:cs="Arial"/>
        </w:rPr>
      </w:pPr>
      <w:r w:rsidRPr="0084432F">
        <w:rPr>
          <w:rFonts w:ascii="Arial Black" w:hAnsi="Arial Black" w:cs="Arial"/>
        </w:rPr>
        <w:t>To give advice</w:t>
      </w:r>
    </w:p>
    <w:p w14:paraId="55D3875E" w14:textId="6A4C3664" w:rsidR="0084432F" w:rsidRDefault="0084432F" w:rsidP="0084432F">
      <w:pPr>
        <w:pStyle w:val="ListParagraph"/>
        <w:numPr>
          <w:ilvl w:val="2"/>
          <w:numId w:val="1"/>
        </w:numPr>
        <w:rPr>
          <w:rFonts w:ascii="Arial Black" w:hAnsi="Arial Black" w:cs="Arial"/>
        </w:rPr>
      </w:pPr>
      <w:r>
        <w:rPr>
          <w:rFonts w:ascii="Arial Black" w:hAnsi="Arial Black" w:cs="Arial"/>
        </w:rPr>
        <w:t>Jerry understands that his way is not always the best way and is willing to accept advice from leadership and coworkers.</w:t>
      </w:r>
    </w:p>
    <w:p w14:paraId="08CF86C1" w14:textId="106BEA87" w:rsidR="008D3EE9" w:rsidRDefault="008D3EE9" w:rsidP="0084432F">
      <w:pPr>
        <w:pStyle w:val="ListParagraph"/>
        <w:numPr>
          <w:ilvl w:val="2"/>
          <w:numId w:val="1"/>
        </w:numPr>
        <w:rPr>
          <w:rFonts w:ascii="Arial Black" w:hAnsi="Arial Black" w:cs="Arial"/>
        </w:rPr>
      </w:pPr>
      <w:r>
        <w:rPr>
          <w:rFonts w:ascii="Arial Black" w:hAnsi="Arial Black" w:cs="Arial"/>
        </w:rPr>
        <w:t>Be blunt with Jerry and tell him what he needs to change.  Also tell him what he is doing right so he can continue th</w:t>
      </w:r>
      <w:r w:rsidR="00105659">
        <w:rPr>
          <w:rFonts w:ascii="Arial Black" w:hAnsi="Arial Black" w:cs="Arial"/>
        </w:rPr>
        <w:t>ose actions.</w:t>
      </w:r>
    </w:p>
    <w:p w14:paraId="1710F4DE" w14:textId="66AA74DF" w:rsidR="00105659" w:rsidRDefault="00105659" w:rsidP="0084432F">
      <w:pPr>
        <w:pStyle w:val="ListParagraph"/>
        <w:numPr>
          <w:ilvl w:val="2"/>
          <w:numId w:val="1"/>
        </w:numPr>
        <w:rPr>
          <w:rFonts w:ascii="Arial Black" w:hAnsi="Arial Black" w:cs="Arial"/>
        </w:rPr>
      </w:pPr>
      <w:r>
        <w:rPr>
          <w:rFonts w:ascii="Arial Black" w:hAnsi="Arial Black" w:cs="Arial"/>
        </w:rPr>
        <w:t>Give an explanation for everything.  Jerry does not like to do something unless he understands why he needs to do it.</w:t>
      </w:r>
    </w:p>
    <w:p w14:paraId="345277D6" w14:textId="04923F3E" w:rsidR="002571FE" w:rsidRPr="002571FE" w:rsidRDefault="002571FE" w:rsidP="002571FE">
      <w:pPr>
        <w:pStyle w:val="ListParagraph"/>
        <w:numPr>
          <w:ilvl w:val="1"/>
          <w:numId w:val="1"/>
        </w:numPr>
        <w:rPr>
          <w:rFonts w:ascii="Arial Black" w:hAnsi="Arial Black" w:cs="Arial"/>
        </w:rPr>
      </w:pPr>
      <w:r w:rsidRPr="002571FE">
        <w:rPr>
          <w:rFonts w:ascii="Arial Black" w:hAnsi="Arial Black" w:cs="Arial"/>
        </w:rPr>
        <w:t>To offer help</w:t>
      </w:r>
    </w:p>
    <w:p w14:paraId="60F726A4" w14:textId="3BF74E00" w:rsidR="002571FE" w:rsidRDefault="002571FE" w:rsidP="002571FE">
      <w:pPr>
        <w:pStyle w:val="ListParagraph"/>
        <w:numPr>
          <w:ilvl w:val="2"/>
          <w:numId w:val="1"/>
        </w:numPr>
        <w:rPr>
          <w:rFonts w:ascii="Arial Black" w:hAnsi="Arial Black" w:cs="Arial"/>
        </w:rPr>
      </w:pPr>
      <w:r>
        <w:rPr>
          <w:rFonts w:ascii="Arial Black" w:hAnsi="Arial Black" w:cs="Arial"/>
        </w:rPr>
        <w:t xml:space="preserve">Be blunt and ask if Jerry if he would like help.  He is open to get help </w:t>
      </w:r>
      <w:r w:rsidR="00085C9D">
        <w:rPr>
          <w:rFonts w:ascii="Arial Black" w:hAnsi="Arial Black" w:cs="Arial"/>
        </w:rPr>
        <w:t>and will not get offended if you offer any.</w:t>
      </w:r>
    </w:p>
    <w:p w14:paraId="19782055" w14:textId="495A5E08" w:rsidR="00085C9D" w:rsidRPr="00085C9D" w:rsidRDefault="00085C9D" w:rsidP="00085C9D">
      <w:pPr>
        <w:pStyle w:val="ListParagraph"/>
        <w:numPr>
          <w:ilvl w:val="1"/>
          <w:numId w:val="1"/>
        </w:numPr>
        <w:rPr>
          <w:rFonts w:ascii="Arial Black" w:hAnsi="Arial Black" w:cs="Arial"/>
        </w:rPr>
      </w:pPr>
      <w:r w:rsidRPr="00085C9D">
        <w:rPr>
          <w:rFonts w:ascii="Arial Black" w:hAnsi="Arial Black" w:cs="Arial"/>
        </w:rPr>
        <w:t>To be friends</w:t>
      </w:r>
    </w:p>
    <w:p w14:paraId="4E7142D9" w14:textId="20707A4D" w:rsidR="00D4071B" w:rsidRDefault="00085C9D" w:rsidP="00D4071B">
      <w:pPr>
        <w:pStyle w:val="ListParagraph"/>
        <w:numPr>
          <w:ilvl w:val="2"/>
          <w:numId w:val="1"/>
        </w:numPr>
        <w:rPr>
          <w:rFonts w:ascii="Arial Black" w:hAnsi="Arial Black" w:cs="Arial"/>
        </w:rPr>
      </w:pPr>
      <w:r>
        <w:rPr>
          <w:rFonts w:ascii="Arial Black" w:hAnsi="Arial Black" w:cs="Arial"/>
        </w:rPr>
        <w:t xml:space="preserve">Invite him to </w:t>
      </w:r>
      <w:r w:rsidR="00D4071B">
        <w:rPr>
          <w:rFonts w:ascii="Arial Black" w:hAnsi="Arial Black" w:cs="Arial"/>
        </w:rPr>
        <w:t>come to an activity.</w:t>
      </w:r>
    </w:p>
    <w:p w14:paraId="161099A4" w14:textId="651404BB" w:rsidR="00D4071B" w:rsidRDefault="00D4071B" w:rsidP="00D4071B">
      <w:pPr>
        <w:pStyle w:val="ListParagraph"/>
        <w:numPr>
          <w:ilvl w:val="2"/>
          <w:numId w:val="1"/>
        </w:numPr>
        <w:rPr>
          <w:rFonts w:ascii="Arial Black" w:hAnsi="Arial Black" w:cs="Arial"/>
        </w:rPr>
      </w:pPr>
      <w:r>
        <w:rPr>
          <w:rFonts w:ascii="Arial Black" w:hAnsi="Arial Black" w:cs="Arial"/>
        </w:rPr>
        <w:t xml:space="preserve">Be friendly and he will be </w:t>
      </w:r>
      <w:r w:rsidR="001C1514">
        <w:rPr>
          <w:rFonts w:ascii="Arial Black" w:hAnsi="Arial Black" w:cs="Arial"/>
        </w:rPr>
        <w:t>friendly back.</w:t>
      </w:r>
    </w:p>
    <w:p w14:paraId="26662476" w14:textId="77777777" w:rsidR="009D4876" w:rsidRDefault="001C1514" w:rsidP="009D4876">
      <w:pPr>
        <w:pStyle w:val="ListParagraph"/>
        <w:numPr>
          <w:ilvl w:val="2"/>
          <w:numId w:val="1"/>
        </w:numPr>
        <w:rPr>
          <w:rFonts w:ascii="Arial Black" w:hAnsi="Arial Black" w:cs="Arial"/>
        </w:rPr>
        <w:sectPr w:rsidR="009D4876">
          <w:headerReference w:type="default" r:id="rId10"/>
          <w:pgSz w:w="12240" w:h="15840"/>
          <w:pgMar w:top="1440" w:right="1440" w:bottom="1440" w:left="1440" w:header="720" w:footer="720" w:gutter="0"/>
          <w:cols w:space="720"/>
          <w:docGrid w:linePitch="360"/>
        </w:sectPr>
      </w:pPr>
      <w:r>
        <w:rPr>
          <w:rFonts w:ascii="Arial Black" w:hAnsi="Arial Black" w:cs="Arial"/>
        </w:rPr>
        <w:t>After a short period of time of getting to know you and your personality, Jerry will become your friend.</w:t>
      </w:r>
    </w:p>
    <w:p w14:paraId="34EFFF84" w14:textId="2E6E90E1" w:rsidR="009D4876" w:rsidRDefault="009D4876" w:rsidP="009D4876">
      <w:pPr>
        <w:pStyle w:val="ListParagraph"/>
        <w:numPr>
          <w:ilvl w:val="0"/>
          <w:numId w:val="1"/>
        </w:numPr>
        <w:rPr>
          <w:rFonts w:ascii="Arial Black" w:hAnsi="Arial Black" w:cs="Arial"/>
        </w:rPr>
      </w:pPr>
      <w:r w:rsidRPr="009D4876">
        <w:rPr>
          <w:rFonts w:ascii="Arial Black" w:hAnsi="Arial Black" w:cs="Arial"/>
        </w:rPr>
        <w:t>Values of Jerry</w:t>
      </w:r>
    </w:p>
    <w:p w14:paraId="62B8D3DD" w14:textId="57F4B9CA" w:rsidR="009D4876" w:rsidRDefault="002A6027" w:rsidP="009D4876">
      <w:pPr>
        <w:pStyle w:val="ListParagraph"/>
        <w:numPr>
          <w:ilvl w:val="1"/>
          <w:numId w:val="1"/>
        </w:numPr>
        <w:rPr>
          <w:rFonts w:ascii="Arial Black" w:hAnsi="Arial Black" w:cs="Arial"/>
        </w:rPr>
      </w:pPr>
      <w:r>
        <w:rPr>
          <w:rFonts w:ascii="Arial Black" w:hAnsi="Arial Black" w:cs="Arial"/>
        </w:rPr>
        <w:t>Religion</w:t>
      </w:r>
    </w:p>
    <w:p w14:paraId="62884D7A" w14:textId="1C4AD4D1" w:rsidR="002A6027" w:rsidRDefault="002A6027" w:rsidP="002A6027">
      <w:pPr>
        <w:pStyle w:val="ListParagraph"/>
        <w:numPr>
          <w:ilvl w:val="2"/>
          <w:numId w:val="1"/>
        </w:numPr>
        <w:rPr>
          <w:rFonts w:ascii="Arial Black" w:hAnsi="Arial Black" w:cs="Arial"/>
        </w:rPr>
      </w:pPr>
      <w:r>
        <w:rPr>
          <w:rFonts w:ascii="Arial Black" w:hAnsi="Arial Black" w:cs="Arial"/>
        </w:rPr>
        <w:t>Jerry is a member of The Church of Jesus Christ of Latter-day Saints.</w:t>
      </w:r>
    </w:p>
    <w:p w14:paraId="7DD3275F" w14:textId="5A4783C5" w:rsidR="002A6027" w:rsidRDefault="002A6027" w:rsidP="002A6027">
      <w:pPr>
        <w:pStyle w:val="ListParagraph"/>
        <w:numPr>
          <w:ilvl w:val="2"/>
          <w:numId w:val="1"/>
        </w:numPr>
        <w:rPr>
          <w:rFonts w:ascii="Arial Black" w:hAnsi="Arial Black" w:cs="Arial"/>
        </w:rPr>
      </w:pPr>
      <w:r>
        <w:rPr>
          <w:rFonts w:ascii="Arial Black" w:hAnsi="Arial Black" w:cs="Arial"/>
        </w:rPr>
        <w:t>Jerry attends church every Sunday</w:t>
      </w:r>
      <w:r w:rsidR="009E4A91">
        <w:rPr>
          <w:rFonts w:ascii="Arial Black" w:hAnsi="Arial Black" w:cs="Arial"/>
        </w:rPr>
        <w:t xml:space="preserve"> and tries to not do any work on that day in order to keep the day sacred.</w:t>
      </w:r>
    </w:p>
    <w:p w14:paraId="049707F1" w14:textId="6260C2D5" w:rsidR="00F06B3A" w:rsidRDefault="00F06B3A" w:rsidP="002A6027">
      <w:pPr>
        <w:pStyle w:val="ListParagraph"/>
        <w:numPr>
          <w:ilvl w:val="2"/>
          <w:numId w:val="1"/>
        </w:numPr>
        <w:rPr>
          <w:rFonts w:ascii="Arial Black" w:hAnsi="Arial Black" w:cs="Arial"/>
        </w:rPr>
      </w:pPr>
      <w:r>
        <w:rPr>
          <w:rFonts w:ascii="Arial Black" w:hAnsi="Arial Black" w:cs="Arial"/>
        </w:rPr>
        <w:t xml:space="preserve">Jerry will try and keep the sabbath holy by refraining from activities outside of church on Sundays.  </w:t>
      </w:r>
      <w:r w:rsidR="00E46B22">
        <w:rPr>
          <w:rFonts w:ascii="Arial Black" w:hAnsi="Arial Black" w:cs="Arial"/>
        </w:rPr>
        <w:t xml:space="preserve">If he rejects an offer to go do something on Sunday, it is because he is </w:t>
      </w:r>
      <w:r w:rsidR="00ED154E">
        <w:rPr>
          <w:rFonts w:ascii="Arial Black" w:hAnsi="Arial Black" w:cs="Arial"/>
        </w:rPr>
        <w:t xml:space="preserve">trying to </w:t>
      </w:r>
      <w:r w:rsidR="00564FC2">
        <w:rPr>
          <w:rFonts w:ascii="Arial Black" w:hAnsi="Arial Black" w:cs="Arial"/>
        </w:rPr>
        <w:t>live his faith.</w:t>
      </w:r>
    </w:p>
    <w:p w14:paraId="2A6EC8C7" w14:textId="351F59AB" w:rsidR="00455B5B" w:rsidRDefault="009E4A91" w:rsidP="00F06B3A">
      <w:pPr>
        <w:pStyle w:val="ListParagraph"/>
        <w:numPr>
          <w:ilvl w:val="2"/>
          <w:numId w:val="1"/>
        </w:numPr>
        <w:rPr>
          <w:rFonts w:ascii="Arial Black" w:hAnsi="Arial Black" w:cs="Arial"/>
        </w:rPr>
      </w:pPr>
      <w:r>
        <w:rPr>
          <w:rFonts w:ascii="Arial Black" w:hAnsi="Arial Black" w:cs="Arial"/>
        </w:rPr>
        <w:t xml:space="preserve">Jerry follows a health code </w:t>
      </w:r>
      <w:r w:rsidR="00830D96">
        <w:rPr>
          <w:rFonts w:ascii="Arial Black" w:hAnsi="Arial Black" w:cs="Arial"/>
        </w:rPr>
        <w:t>set by his church and that prohibits the drinking of alcohol, the use of tobacco, the drinking of tea and coffee and the use of drugs.</w:t>
      </w:r>
      <w:r w:rsidR="00455B5B">
        <w:rPr>
          <w:rFonts w:ascii="Arial Black" w:hAnsi="Arial Black" w:cs="Arial"/>
        </w:rPr>
        <w:t xml:space="preserve">  If you ever want to go to the bar with Jerry or go get a coffee and he says no, understand that it’s not that he doesn’t want to hang out with you, it’s that he doesn’t participate in those activities.</w:t>
      </w:r>
    </w:p>
    <w:p w14:paraId="0EBFCB5E" w14:textId="2D3AE9C6" w:rsidR="00564FC2" w:rsidRPr="00F20835" w:rsidRDefault="00F20835" w:rsidP="00F20835">
      <w:pPr>
        <w:pStyle w:val="ListParagraph"/>
        <w:numPr>
          <w:ilvl w:val="1"/>
          <w:numId w:val="1"/>
        </w:numPr>
        <w:rPr>
          <w:rFonts w:ascii="Arial Black" w:hAnsi="Arial Black" w:cs="Arial"/>
        </w:rPr>
      </w:pPr>
      <w:r w:rsidRPr="00F20835">
        <w:rPr>
          <w:rFonts w:ascii="Arial Black" w:hAnsi="Arial Black" w:cs="Arial"/>
        </w:rPr>
        <w:t>Honesty</w:t>
      </w:r>
    </w:p>
    <w:p w14:paraId="22338325" w14:textId="5D74BDDB" w:rsidR="00F20835" w:rsidRDefault="00F20835" w:rsidP="00F20835">
      <w:pPr>
        <w:pStyle w:val="ListParagraph"/>
        <w:numPr>
          <w:ilvl w:val="2"/>
          <w:numId w:val="1"/>
        </w:numPr>
        <w:rPr>
          <w:rFonts w:ascii="Arial Black" w:hAnsi="Arial Black" w:cs="Arial"/>
        </w:rPr>
      </w:pPr>
      <w:r>
        <w:rPr>
          <w:rFonts w:ascii="Arial Black" w:hAnsi="Arial Black" w:cs="Arial"/>
        </w:rPr>
        <w:t xml:space="preserve">Jerry values honesty.  He hopes that everyone is honest about him and </w:t>
      </w:r>
      <w:r w:rsidR="0068188C">
        <w:rPr>
          <w:rFonts w:ascii="Arial Black" w:hAnsi="Arial Black" w:cs="Arial"/>
        </w:rPr>
        <w:t>their work.</w:t>
      </w:r>
    </w:p>
    <w:p w14:paraId="62A463E8" w14:textId="61AB32DD" w:rsidR="0068188C" w:rsidRDefault="0068188C" w:rsidP="00F20835">
      <w:pPr>
        <w:pStyle w:val="ListParagraph"/>
        <w:numPr>
          <w:ilvl w:val="2"/>
          <w:numId w:val="1"/>
        </w:numPr>
        <w:rPr>
          <w:rFonts w:ascii="Arial Black" w:hAnsi="Arial Black" w:cs="Arial"/>
        </w:rPr>
      </w:pPr>
      <w:r>
        <w:rPr>
          <w:rFonts w:ascii="Arial Black" w:hAnsi="Arial Black" w:cs="Arial"/>
        </w:rPr>
        <w:t xml:space="preserve">Jerry will do </w:t>
      </w:r>
      <w:r w:rsidR="003A1B6C">
        <w:rPr>
          <w:rFonts w:ascii="Arial Black" w:hAnsi="Arial Black" w:cs="Arial"/>
        </w:rPr>
        <w:t xml:space="preserve">everything in honesty.  He will take responsibility for his actions and </w:t>
      </w:r>
      <w:r w:rsidR="003C09F7">
        <w:rPr>
          <w:rFonts w:ascii="Arial Black" w:hAnsi="Arial Black" w:cs="Arial"/>
        </w:rPr>
        <w:t>try to improve based off of what he has previously done.</w:t>
      </w:r>
    </w:p>
    <w:p w14:paraId="7FCB3441" w14:textId="26634FD3" w:rsidR="003C09F7" w:rsidRPr="00A519CE" w:rsidRDefault="00A519CE" w:rsidP="00A519CE">
      <w:pPr>
        <w:pStyle w:val="ListParagraph"/>
        <w:numPr>
          <w:ilvl w:val="1"/>
          <w:numId w:val="1"/>
        </w:numPr>
        <w:rPr>
          <w:rFonts w:ascii="Arial Black" w:hAnsi="Arial Black" w:cs="Arial"/>
        </w:rPr>
      </w:pPr>
      <w:r w:rsidRPr="00A519CE">
        <w:rPr>
          <w:rFonts w:ascii="Arial Black" w:hAnsi="Arial Black" w:cs="Arial"/>
        </w:rPr>
        <w:t>Hard Work</w:t>
      </w:r>
    </w:p>
    <w:p w14:paraId="51EA58F3" w14:textId="578EE82D" w:rsidR="00A519CE" w:rsidRDefault="00211CED" w:rsidP="00A519CE">
      <w:pPr>
        <w:pStyle w:val="ListParagraph"/>
        <w:numPr>
          <w:ilvl w:val="2"/>
          <w:numId w:val="1"/>
        </w:numPr>
        <w:rPr>
          <w:rFonts w:ascii="Arial Black" w:hAnsi="Arial Black" w:cs="Arial"/>
        </w:rPr>
      </w:pPr>
      <w:r>
        <w:rPr>
          <w:rFonts w:ascii="Arial Black" w:hAnsi="Arial Black" w:cs="Arial"/>
        </w:rPr>
        <w:t>Jerry Values hard-work.  He believes that you need to work for what you expect.</w:t>
      </w:r>
    </w:p>
    <w:p w14:paraId="206DF445" w14:textId="743CDAD2" w:rsidR="00211CED" w:rsidRDefault="00211CED" w:rsidP="00A519CE">
      <w:pPr>
        <w:pStyle w:val="ListParagraph"/>
        <w:numPr>
          <w:ilvl w:val="2"/>
          <w:numId w:val="1"/>
        </w:numPr>
        <w:rPr>
          <w:rFonts w:ascii="Arial Black" w:hAnsi="Arial Black" w:cs="Arial"/>
        </w:rPr>
      </w:pPr>
      <w:r>
        <w:rPr>
          <w:rFonts w:ascii="Arial Black" w:hAnsi="Arial Black" w:cs="Arial"/>
        </w:rPr>
        <w:t>Jerry will work hard.  While at work he is there to work and he will do that work to the best of his ability.</w:t>
      </w:r>
    </w:p>
    <w:p w14:paraId="68AEE4FF" w14:textId="05EDE167" w:rsidR="006672B0" w:rsidRDefault="0066640D" w:rsidP="006672B0">
      <w:pPr>
        <w:pStyle w:val="ListParagraph"/>
        <w:numPr>
          <w:ilvl w:val="2"/>
          <w:numId w:val="1"/>
        </w:numPr>
        <w:rPr>
          <w:rFonts w:ascii="Arial Black" w:hAnsi="Arial Black" w:cs="Arial"/>
        </w:rPr>
        <w:sectPr w:rsidR="006672B0">
          <w:headerReference w:type="default" r:id="rId11"/>
          <w:pgSz w:w="12240" w:h="15840"/>
          <w:pgMar w:top="1440" w:right="1440" w:bottom="1440" w:left="1440" w:header="720" w:footer="720" w:gutter="0"/>
          <w:cols w:space="720"/>
          <w:docGrid w:linePitch="360"/>
        </w:sectPr>
      </w:pPr>
      <w:r>
        <w:rPr>
          <w:rFonts w:ascii="Arial Black" w:hAnsi="Arial Black" w:cs="Arial"/>
        </w:rPr>
        <w:t>Jerry expects that others put in their best when working</w:t>
      </w:r>
      <w:r w:rsidR="008B7A46">
        <w:rPr>
          <w:rFonts w:ascii="Arial Black" w:hAnsi="Arial Black" w:cs="Arial"/>
        </w:rPr>
        <w:t xml:space="preserve">.  He believes that everything goes smoother if everyone is willing to do their best and </w:t>
      </w:r>
      <w:r w:rsidR="001027D1">
        <w:rPr>
          <w:rFonts w:ascii="Arial Black" w:hAnsi="Arial Black" w:cs="Arial"/>
        </w:rPr>
        <w:t>work har</w:t>
      </w:r>
      <w:r w:rsidR="00421276">
        <w:rPr>
          <w:rFonts w:ascii="Arial Black" w:hAnsi="Arial Black" w:cs="Arial"/>
        </w:rPr>
        <w:t>d.  Everyone doing their best eliminates the need to talk to each other about doing your part and helps everyone get along and get the work done quickly and efficient</w:t>
      </w:r>
    </w:p>
    <w:p w14:paraId="13E5A825" w14:textId="77777777" w:rsidR="000E27CE" w:rsidRDefault="00343436" w:rsidP="00BF00DF">
      <w:pPr>
        <w:pStyle w:val="ListParagraph"/>
        <w:numPr>
          <w:ilvl w:val="2"/>
          <w:numId w:val="1"/>
        </w:numPr>
        <w:rPr>
          <w:rFonts w:ascii="Arial Black" w:hAnsi="Arial Black" w:cs="Arial"/>
        </w:rPr>
      </w:pPr>
      <w:r>
        <w:rPr>
          <w:rFonts w:ascii="Arial Black" w:hAnsi="Arial Black" w:cs="Arial"/>
        </w:rPr>
        <w:t xml:space="preserve">Jerry believes that if someone is not doing their work, it is easier to involve leadership in order to help the team get moving.  He will not hesitate to explain to leadership the downfalls of the team </w:t>
      </w:r>
      <w:r w:rsidR="007A07A9">
        <w:rPr>
          <w:rFonts w:ascii="Arial Black" w:hAnsi="Arial Black" w:cs="Arial"/>
        </w:rPr>
        <w:t>or express his concerns about others on th</w:t>
      </w:r>
      <w:r w:rsidR="000E27CE">
        <w:rPr>
          <w:rFonts w:ascii="Arial Black" w:hAnsi="Arial Black" w:cs="Arial"/>
        </w:rPr>
        <w:t>e team.</w:t>
      </w:r>
    </w:p>
    <w:p w14:paraId="709221E5" w14:textId="5C831FFE" w:rsidR="00421276" w:rsidRPr="00D21CEC" w:rsidRDefault="00BF00DF" w:rsidP="00D21CEC">
      <w:pPr>
        <w:pStyle w:val="ListParagraph"/>
        <w:numPr>
          <w:ilvl w:val="0"/>
          <w:numId w:val="1"/>
        </w:numPr>
        <w:rPr>
          <w:rFonts w:ascii="Arial Black" w:hAnsi="Arial Black" w:cs="Arial"/>
        </w:rPr>
      </w:pPr>
      <w:r w:rsidRPr="00D21CEC">
        <w:rPr>
          <w:rFonts w:ascii="Arial Black" w:hAnsi="Arial Black" w:cs="Arial"/>
        </w:rPr>
        <w:t>Communication with Jerr</w:t>
      </w:r>
      <w:r w:rsidR="007E7A2B" w:rsidRPr="00D21CEC">
        <w:rPr>
          <w:rFonts w:ascii="Arial Black" w:hAnsi="Arial Black" w:cs="Arial"/>
        </w:rPr>
        <w:t>y</w:t>
      </w:r>
    </w:p>
    <w:p w14:paraId="10A6727F" w14:textId="1475E6F3" w:rsidR="00D21CEC" w:rsidRDefault="00824D77" w:rsidP="00D21CEC">
      <w:pPr>
        <w:pStyle w:val="ListParagraph"/>
        <w:numPr>
          <w:ilvl w:val="1"/>
          <w:numId w:val="1"/>
        </w:numPr>
        <w:rPr>
          <w:rFonts w:ascii="Arial Black" w:hAnsi="Arial Black" w:cs="Arial"/>
        </w:rPr>
      </w:pPr>
      <w:r>
        <w:rPr>
          <w:rFonts w:ascii="Arial Black" w:hAnsi="Arial Black" w:cs="Arial"/>
        </w:rPr>
        <w:t>Bluntness</w:t>
      </w:r>
    </w:p>
    <w:p w14:paraId="0A29A5D6" w14:textId="2092421E" w:rsidR="00824D77" w:rsidRDefault="00824D77" w:rsidP="00824D77">
      <w:pPr>
        <w:pStyle w:val="ListParagraph"/>
        <w:numPr>
          <w:ilvl w:val="2"/>
          <w:numId w:val="1"/>
        </w:numPr>
        <w:rPr>
          <w:rFonts w:ascii="Arial Black" w:hAnsi="Arial Black" w:cs="Arial"/>
        </w:rPr>
      </w:pPr>
      <w:r>
        <w:rPr>
          <w:rFonts w:ascii="Arial Black" w:hAnsi="Arial Black" w:cs="Arial"/>
        </w:rPr>
        <w:t>Be blunt with Jerry.  He does not appreciate the intricacies of conversation and wishes that people would just tell him straight what they were thinking.</w:t>
      </w:r>
    </w:p>
    <w:p w14:paraId="37FFDE8E" w14:textId="4C9E6827" w:rsidR="00DC2E0B" w:rsidRPr="00DC2E0B" w:rsidRDefault="004E3913" w:rsidP="00DC2E0B">
      <w:pPr>
        <w:pStyle w:val="ListParagraph"/>
        <w:numPr>
          <w:ilvl w:val="2"/>
          <w:numId w:val="1"/>
        </w:numPr>
        <w:rPr>
          <w:rFonts w:ascii="Arial Black" w:hAnsi="Arial Black" w:cs="Arial"/>
        </w:rPr>
      </w:pPr>
      <w:r>
        <w:rPr>
          <w:rFonts w:ascii="Arial Black" w:hAnsi="Arial Black" w:cs="Arial"/>
        </w:rPr>
        <w:t>Jerry wants you to say what you mean, E.G. If you do not want to do something but you tell Jerry it is OK</w:t>
      </w:r>
      <w:r w:rsidR="00100BCC">
        <w:rPr>
          <w:rFonts w:ascii="Arial Black" w:hAnsi="Arial Black" w:cs="Arial"/>
        </w:rPr>
        <w:t xml:space="preserve">, he will take you at your word and </w:t>
      </w:r>
      <w:r w:rsidR="006A58AF">
        <w:rPr>
          <w:rFonts w:ascii="Arial Black" w:hAnsi="Arial Black" w:cs="Arial"/>
        </w:rPr>
        <w:t>ask</w:t>
      </w:r>
      <w:r w:rsidR="00100BCC">
        <w:rPr>
          <w:rFonts w:ascii="Arial Black" w:hAnsi="Arial Black" w:cs="Arial"/>
        </w:rPr>
        <w:t xml:space="preserve"> you</w:t>
      </w:r>
      <w:r w:rsidR="006A58AF">
        <w:rPr>
          <w:rFonts w:ascii="Arial Black" w:hAnsi="Arial Black" w:cs="Arial"/>
        </w:rPr>
        <w:t xml:space="preserve"> to</w:t>
      </w:r>
      <w:r w:rsidR="00100BCC">
        <w:rPr>
          <w:rFonts w:ascii="Arial Black" w:hAnsi="Arial Black" w:cs="Arial"/>
        </w:rPr>
        <w:t xml:space="preserve"> </w:t>
      </w:r>
      <w:r w:rsidR="006A58AF">
        <w:rPr>
          <w:rFonts w:ascii="Arial Black" w:hAnsi="Arial Black" w:cs="Arial"/>
        </w:rPr>
        <w:t>complete</w:t>
      </w:r>
      <w:r w:rsidR="00100BCC">
        <w:rPr>
          <w:rFonts w:ascii="Arial Black" w:hAnsi="Arial Black" w:cs="Arial"/>
        </w:rPr>
        <w:t xml:space="preserve"> that t</w:t>
      </w:r>
      <w:r w:rsidR="006A58AF">
        <w:rPr>
          <w:rFonts w:ascii="Arial Black" w:hAnsi="Arial Black" w:cs="Arial"/>
        </w:rPr>
        <w:t>ask</w:t>
      </w:r>
      <w:r w:rsidR="00100BCC">
        <w:rPr>
          <w:rFonts w:ascii="Arial Black" w:hAnsi="Arial Black" w:cs="Arial"/>
        </w:rPr>
        <w:t xml:space="preserve">.  </w:t>
      </w:r>
      <w:r w:rsidR="00AC6163">
        <w:rPr>
          <w:rFonts w:ascii="Arial Black" w:hAnsi="Arial Black" w:cs="Arial"/>
        </w:rPr>
        <w:t>E.G.</w:t>
      </w:r>
      <w:r w:rsidR="00DC2E0B">
        <w:rPr>
          <w:rFonts w:ascii="Arial Black" w:hAnsi="Arial Black" w:cs="Arial"/>
        </w:rPr>
        <w:t>-</w:t>
      </w:r>
      <w:r w:rsidR="00AC6163">
        <w:rPr>
          <w:rFonts w:ascii="Arial Black" w:hAnsi="Arial Black" w:cs="Arial"/>
        </w:rPr>
        <w:t xml:space="preserve">2 </w:t>
      </w:r>
      <w:r w:rsidR="00DD40DC">
        <w:rPr>
          <w:rFonts w:ascii="Arial Black" w:hAnsi="Arial Black" w:cs="Arial"/>
        </w:rPr>
        <w:t xml:space="preserve">If you </w:t>
      </w:r>
      <w:r w:rsidR="00DC2E0B">
        <w:rPr>
          <w:rFonts w:ascii="Arial Black" w:hAnsi="Arial Black" w:cs="Arial"/>
        </w:rPr>
        <w:t>tell him that you enjoyed something when you really didn’t, he will think that you really did enjoy that activity.</w:t>
      </w:r>
    </w:p>
    <w:p w14:paraId="5A017622" w14:textId="740E81B9" w:rsidR="00824D77" w:rsidRDefault="00824D77" w:rsidP="00824D77">
      <w:pPr>
        <w:pStyle w:val="ListParagraph"/>
        <w:numPr>
          <w:ilvl w:val="1"/>
          <w:numId w:val="1"/>
        </w:numPr>
        <w:rPr>
          <w:rFonts w:ascii="Arial Black" w:hAnsi="Arial Black" w:cs="Arial"/>
        </w:rPr>
      </w:pPr>
      <w:r>
        <w:rPr>
          <w:rFonts w:ascii="Arial Black" w:hAnsi="Arial Black" w:cs="Arial"/>
        </w:rPr>
        <w:t>Truthfulness</w:t>
      </w:r>
    </w:p>
    <w:p w14:paraId="6B938313" w14:textId="482CD05D" w:rsidR="00DC2E0B" w:rsidRDefault="007C726F" w:rsidP="00DC2E0B">
      <w:pPr>
        <w:pStyle w:val="ListParagraph"/>
        <w:numPr>
          <w:ilvl w:val="2"/>
          <w:numId w:val="1"/>
        </w:numPr>
        <w:rPr>
          <w:rFonts w:ascii="Arial Black" w:hAnsi="Arial Black" w:cs="Arial"/>
        </w:rPr>
      </w:pPr>
      <w:r>
        <w:rPr>
          <w:rFonts w:ascii="Arial Black" w:hAnsi="Arial Black" w:cs="Arial"/>
        </w:rPr>
        <w:t>Jerry wants everyone to be truthful to him.  Tell him what you really think.  That is a sign that you really care and trying to dance around what you think is frustrating.</w:t>
      </w:r>
    </w:p>
    <w:p w14:paraId="7A42514E" w14:textId="2E08FF17" w:rsidR="007C726F" w:rsidRDefault="007C726F" w:rsidP="00DC2E0B">
      <w:pPr>
        <w:pStyle w:val="ListParagraph"/>
        <w:numPr>
          <w:ilvl w:val="2"/>
          <w:numId w:val="1"/>
        </w:numPr>
        <w:rPr>
          <w:rFonts w:ascii="Arial Black" w:hAnsi="Arial Black" w:cs="Arial"/>
        </w:rPr>
      </w:pPr>
      <w:r>
        <w:rPr>
          <w:rFonts w:ascii="Arial Black" w:hAnsi="Arial Black" w:cs="Arial"/>
        </w:rPr>
        <w:t>If there is something that bothers you that Jerry is doing, let him know truthfully and bluntly.  He appreciates when people tell him things that way so he can change so that it is better for you as well.</w:t>
      </w:r>
    </w:p>
    <w:p w14:paraId="194F2DDC" w14:textId="43DA6E40" w:rsidR="00824D77" w:rsidRDefault="00824D77" w:rsidP="00824D77">
      <w:pPr>
        <w:pStyle w:val="ListParagraph"/>
        <w:numPr>
          <w:ilvl w:val="1"/>
          <w:numId w:val="1"/>
        </w:numPr>
        <w:rPr>
          <w:rFonts w:ascii="Arial Black" w:hAnsi="Arial Black" w:cs="Arial"/>
        </w:rPr>
      </w:pPr>
      <w:r>
        <w:rPr>
          <w:rFonts w:ascii="Arial Black" w:hAnsi="Arial Black" w:cs="Arial"/>
        </w:rPr>
        <w:t>Helpfulness</w:t>
      </w:r>
    </w:p>
    <w:p w14:paraId="2DC45435" w14:textId="55C667D1" w:rsidR="00A35800" w:rsidRDefault="00233CD2" w:rsidP="00A35800">
      <w:pPr>
        <w:pStyle w:val="ListParagraph"/>
        <w:numPr>
          <w:ilvl w:val="2"/>
          <w:numId w:val="1"/>
        </w:numPr>
        <w:rPr>
          <w:rFonts w:ascii="Arial Black" w:hAnsi="Arial Black" w:cs="Arial"/>
        </w:rPr>
      </w:pPr>
      <w:r>
        <w:rPr>
          <w:rFonts w:ascii="Arial Black" w:hAnsi="Arial Black" w:cs="Arial"/>
        </w:rPr>
        <w:t xml:space="preserve">Jerry appreciates constructive criticism.  </w:t>
      </w:r>
      <w:r w:rsidR="001B77C0">
        <w:rPr>
          <w:rFonts w:ascii="Arial Black" w:hAnsi="Arial Black" w:cs="Arial"/>
        </w:rPr>
        <w:t>He would like all criticism of him to be presented along with things that he could do to improve so that something comes of it.</w:t>
      </w:r>
    </w:p>
    <w:p w14:paraId="71D79462" w14:textId="023B79AE" w:rsidR="00CD5BB7" w:rsidRDefault="001B77C0" w:rsidP="00CD5BB7">
      <w:pPr>
        <w:pStyle w:val="ListParagraph"/>
        <w:numPr>
          <w:ilvl w:val="2"/>
          <w:numId w:val="1"/>
        </w:numPr>
        <w:rPr>
          <w:rFonts w:ascii="Arial Black" w:hAnsi="Arial Black" w:cs="Arial"/>
        </w:rPr>
        <w:sectPr w:rsidR="00CD5BB7">
          <w:headerReference w:type="default" r:id="rId12"/>
          <w:pgSz w:w="12240" w:h="15840"/>
          <w:pgMar w:top="1440" w:right="1440" w:bottom="1440" w:left="1440" w:header="720" w:footer="720" w:gutter="0"/>
          <w:cols w:space="720"/>
          <w:docGrid w:linePitch="360"/>
        </w:sectPr>
      </w:pPr>
      <w:r w:rsidRPr="00B1779D">
        <w:rPr>
          <w:rFonts w:ascii="Arial Black" w:hAnsi="Arial Black" w:cs="Arial"/>
        </w:rPr>
        <w:t xml:space="preserve">It is not appreciated when you </w:t>
      </w:r>
      <w:r w:rsidR="00F26644" w:rsidRPr="00B1779D">
        <w:rPr>
          <w:rFonts w:ascii="Arial Black" w:hAnsi="Arial Black" w:cs="Arial"/>
        </w:rPr>
        <w:t>criticize Jerry without providing anything helpful for him to change.  He wants to know what you think but it is hard for him to know what you mean when you say he is doing something wrong without suggesting a solutio</w:t>
      </w:r>
      <w:r w:rsidR="00CD5BB7">
        <w:rPr>
          <w:rFonts w:ascii="Arial Black" w:hAnsi="Arial Black" w:cs="Arial"/>
        </w:rPr>
        <w:t>n.</w:t>
      </w:r>
    </w:p>
    <w:p w14:paraId="37899E7C" w14:textId="466A29EF" w:rsidR="001B77C0" w:rsidRPr="00CD5BB7" w:rsidRDefault="001B77C0" w:rsidP="00CD5BB7">
      <w:pPr>
        <w:rPr>
          <w:rFonts w:ascii="Arial Black" w:hAnsi="Arial Black" w:cs="Arial"/>
        </w:rPr>
      </w:pPr>
    </w:p>
    <w:p w14:paraId="74DAC1C9" w14:textId="43C9CBC7" w:rsidR="005A6BC2" w:rsidRDefault="005A4807" w:rsidP="005A6BC2">
      <w:pPr>
        <w:pStyle w:val="ListParagraph"/>
        <w:numPr>
          <w:ilvl w:val="0"/>
          <w:numId w:val="1"/>
        </w:numPr>
        <w:rPr>
          <w:rFonts w:ascii="Arial Black" w:hAnsi="Arial Black" w:cs="Arial"/>
        </w:rPr>
      </w:pPr>
      <w:r>
        <w:rPr>
          <w:rFonts w:ascii="Arial Black" w:hAnsi="Arial Black" w:cs="Arial"/>
        </w:rPr>
        <w:t>How does Jerry make decisions?</w:t>
      </w:r>
    </w:p>
    <w:p w14:paraId="1157E78C" w14:textId="70348714" w:rsidR="005A4807" w:rsidRPr="003E5889" w:rsidRDefault="005A4807" w:rsidP="005A4807">
      <w:pPr>
        <w:pStyle w:val="ListParagraph"/>
        <w:numPr>
          <w:ilvl w:val="1"/>
          <w:numId w:val="1"/>
        </w:numPr>
        <w:rPr>
          <w:rFonts w:ascii="Arial Black" w:hAnsi="Arial Black" w:cs="Arial"/>
        </w:rPr>
      </w:pPr>
      <w:r w:rsidRPr="003E5889">
        <w:rPr>
          <w:rFonts w:ascii="Arial Black" w:hAnsi="Arial Black" w:cs="Arial"/>
        </w:rPr>
        <w:t>Logic</w:t>
      </w:r>
    </w:p>
    <w:p w14:paraId="224FEA41" w14:textId="599CF244" w:rsidR="005A4807" w:rsidRDefault="005A4807" w:rsidP="005A4807">
      <w:pPr>
        <w:pStyle w:val="ListParagraph"/>
        <w:numPr>
          <w:ilvl w:val="2"/>
          <w:numId w:val="1"/>
        </w:numPr>
        <w:rPr>
          <w:rFonts w:ascii="Arial Black" w:hAnsi="Arial Black" w:cs="Arial"/>
        </w:rPr>
      </w:pPr>
      <w:r>
        <w:rPr>
          <w:rFonts w:ascii="Arial Black" w:hAnsi="Arial Black" w:cs="Arial"/>
        </w:rPr>
        <w:t>Jerry tends to rely heavily on logic rather than emotion</w:t>
      </w:r>
      <w:r w:rsidR="00CD5BB7">
        <w:rPr>
          <w:rFonts w:ascii="Arial Black" w:hAnsi="Arial Black" w:cs="Arial"/>
        </w:rPr>
        <w:t xml:space="preserve">s to make </w:t>
      </w:r>
      <w:r w:rsidR="005E42A3">
        <w:rPr>
          <w:rFonts w:ascii="Arial Black" w:hAnsi="Arial Black" w:cs="Arial"/>
        </w:rPr>
        <w:t>decisions.</w:t>
      </w:r>
    </w:p>
    <w:p w14:paraId="1BCEEC61" w14:textId="072DBC2A" w:rsidR="00402742" w:rsidRDefault="005E42A3" w:rsidP="00B83664">
      <w:pPr>
        <w:pStyle w:val="ListParagraph"/>
        <w:numPr>
          <w:ilvl w:val="2"/>
          <w:numId w:val="1"/>
        </w:numPr>
        <w:rPr>
          <w:rFonts w:ascii="Arial Black" w:hAnsi="Arial Black" w:cs="Arial"/>
        </w:rPr>
      </w:pPr>
      <w:r>
        <w:rPr>
          <w:rFonts w:ascii="Arial Black" w:hAnsi="Arial Black" w:cs="Arial"/>
        </w:rPr>
        <w:t xml:space="preserve">Jerry tries to find the most logical way that something can be done </w:t>
      </w:r>
      <w:r w:rsidR="00402742">
        <w:rPr>
          <w:rFonts w:ascii="Arial Black" w:hAnsi="Arial Black" w:cs="Arial"/>
        </w:rPr>
        <w:t>so that it can be finished quickly and efficiently.</w:t>
      </w:r>
    </w:p>
    <w:p w14:paraId="00985694" w14:textId="3237E9FE" w:rsidR="00402742" w:rsidRDefault="00402742" w:rsidP="00B83664">
      <w:pPr>
        <w:pStyle w:val="ListParagraph"/>
        <w:numPr>
          <w:ilvl w:val="2"/>
          <w:numId w:val="1"/>
        </w:numPr>
        <w:rPr>
          <w:rFonts w:ascii="Arial Black" w:hAnsi="Arial Black" w:cs="Arial"/>
        </w:rPr>
      </w:pPr>
      <w:r>
        <w:rPr>
          <w:rFonts w:ascii="Arial Black" w:hAnsi="Arial Black" w:cs="Arial"/>
        </w:rPr>
        <w:t xml:space="preserve">Jerry’s reliance on logic rather than emotion can make it hard for him to empathize with others at times but he does try to keep in mind the emotions of others and weigh it against </w:t>
      </w:r>
      <w:r w:rsidR="00D72E49">
        <w:rPr>
          <w:rFonts w:ascii="Arial Black" w:hAnsi="Arial Black" w:cs="Arial"/>
        </w:rPr>
        <w:t>logic.</w:t>
      </w:r>
    </w:p>
    <w:p w14:paraId="261884B3" w14:textId="7E616ADB" w:rsidR="00D72E49" w:rsidRDefault="00D72E49" w:rsidP="00B83664">
      <w:pPr>
        <w:pStyle w:val="ListParagraph"/>
        <w:numPr>
          <w:ilvl w:val="1"/>
          <w:numId w:val="1"/>
        </w:numPr>
        <w:rPr>
          <w:rFonts w:ascii="Arial Black" w:hAnsi="Arial Black" w:cs="Arial"/>
        </w:rPr>
      </w:pPr>
      <w:r>
        <w:rPr>
          <w:rFonts w:ascii="Arial Black" w:hAnsi="Arial Black" w:cs="Arial"/>
        </w:rPr>
        <w:t>Ease</w:t>
      </w:r>
    </w:p>
    <w:p w14:paraId="10ED6A0B" w14:textId="29E369DD" w:rsidR="003E79A7" w:rsidRDefault="00D72E49" w:rsidP="00B83664">
      <w:pPr>
        <w:pStyle w:val="ListParagraph"/>
        <w:numPr>
          <w:ilvl w:val="2"/>
          <w:numId w:val="1"/>
        </w:numPr>
        <w:rPr>
          <w:rFonts w:ascii="Arial Black" w:hAnsi="Arial Black" w:cs="Arial"/>
        </w:rPr>
        <w:sectPr w:rsidR="003E79A7">
          <w:headerReference w:type="default" r:id="rId13"/>
          <w:pgSz w:w="12240" w:h="15840"/>
          <w:pgMar w:top="1440" w:right="1440" w:bottom="1440" w:left="1440" w:header="720" w:footer="720" w:gutter="0"/>
          <w:cols w:space="720"/>
          <w:docGrid w:linePitch="360"/>
        </w:sectPr>
      </w:pPr>
      <w:r>
        <w:rPr>
          <w:rFonts w:ascii="Arial Black" w:hAnsi="Arial Black" w:cs="Arial"/>
        </w:rPr>
        <w:t>Jerry subscribes to the idea of work smarter, not harder</w:t>
      </w:r>
    </w:p>
    <w:p w14:paraId="7A4D3C9B" w14:textId="59FE6ECC" w:rsidR="00D72E49" w:rsidRPr="003E79A7" w:rsidRDefault="00D72E49" w:rsidP="00B83664">
      <w:pPr>
        <w:rPr>
          <w:rFonts w:ascii="Arial Black" w:hAnsi="Arial Black" w:cs="Arial"/>
        </w:rPr>
      </w:pPr>
    </w:p>
    <w:p w14:paraId="3AD9BF14" w14:textId="6D18351B" w:rsidR="00D72E49" w:rsidRDefault="00D72E49" w:rsidP="00B83664">
      <w:pPr>
        <w:pStyle w:val="ListParagraph"/>
        <w:numPr>
          <w:ilvl w:val="2"/>
          <w:numId w:val="1"/>
        </w:numPr>
        <w:rPr>
          <w:rFonts w:ascii="Arial Black" w:hAnsi="Arial Black" w:cs="Arial"/>
        </w:rPr>
      </w:pPr>
      <w:r>
        <w:rPr>
          <w:rFonts w:ascii="Arial Black" w:hAnsi="Arial Black" w:cs="Arial"/>
        </w:rPr>
        <w:t>Jerry will try to find ways to automate or make a task easier without sacrificing the quality of the work being done.</w:t>
      </w:r>
    </w:p>
    <w:p w14:paraId="54BA448B" w14:textId="084FAD05" w:rsidR="00D72E49" w:rsidRDefault="00D72E49" w:rsidP="00B83664">
      <w:pPr>
        <w:pStyle w:val="ListParagraph"/>
        <w:numPr>
          <w:ilvl w:val="2"/>
          <w:numId w:val="1"/>
        </w:numPr>
        <w:rPr>
          <w:rFonts w:ascii="Arial Black" w:hAnsi="Arial Black" w:cs="Arial"/>
        </w:rPr>
      </w:pPr>
      <w:r>
        <w:rPr>
          <w:rFonts w:ascii="Arial Black" w:hAnsi="Arial Black" w:cs="Arial"/>
        </w:rPr>
        <w:t xml:space="preserve">Jerry does not tolerate </w:t>
      </w:r>
      <w:r w:rsidR="0023051B">
        <w:rPr>
          <w:rFonts w:ascii="Arial Black" w:hAnsi="Arial Black" w:cs="Arial"/>
        </w:rPr>
        <w:t xml:space="preserve">taking the easy route if it ends up </w:t>
      </w:r>
      <w:r w:rsidR="00755E6B">
        <w:rPr>
          <w:rFonts w:ascii="Arial Black" w:hAnsi="Arial Black" w:cs="Arial"/>
        </w:rPr>
        <w:t xml:space="preserve">not </w:t>
      </w:r>
      <w:r w:rsidR="003E79A7">
        <w:rPr>
          <w:rFonts w:ascii="Arial Black" w:hAnsi="Arial Black" w:cs="Arial"/>
        </w:rPr>
        <w:t>resulting in the same quality or better than the more difficult route.</w:t>
      </w:r>
    </w:p>
    <w:p w14:paraId="73AD4A0B" w14:textId="76657E18" w:rsidR="003E79A7" w:rsidRDefault="001C7A94" w:rsidP="00B83664">
      <w:pPr>
        <w:pStyle w:val="ListParagraph"/>
        <w:numPr>
          <w:ilvl w:val="0"/>
          <w:numId w:val="1"/>
        </w:numPr>
        <w:rPr>
          <w:rFonts w:ascii="Arial Black" w:hAnsi="Arial Black" w:cs="Arial"/>
        </w:rPr>
      </w:pPr>
      <w:r>
        <w:rPr>
          <w:rFonts w:ascii="Arial Black" w:hAnsi="Arial Black" w:cs="Arial"/>
        </w:rPr>
        <w:t>How can you help Jerry?</w:t>
      </w:r>
    </w:p>
    <w:p w14:paraId="2EA34466" w14:textId="4366DFAC" w:rsidR="001C7A94" w:rsidRDefault="00DC54F3" w:rsidP="00B83664">
      <w:pPr>
        <w:pStyle w:val="ListParagraph"/>
        <w:numPr>
          <w:ilvl w:val="1"/>
          <w:numId w:val="1"/>
        </w:numPr>
        <w:rPr>
          <w:rFonts w:ascii="Arial Black" w:hAnsi="Arial Black" w:cs="Arial"/>
        </w:rPr>
      </w:pPr>
      <w:r>
        <w:rPr>
          <w:rFonts w:ascii="Arial Black" w:hAnsi="Arial Black" w:cs="Arial"/>
        </w:rPr>
        <w:t>Offer</w:t>
      </w:r>
    </w:p>
    <w:p w14:paraId="32336883" w14:textId="04987421" w:rsidR="00DC54F3" w:rsidRDefault="00DC54F3" w:rsidP="00B83664">
      <w:pPr>
        <w:pStyle w:val="ListParagraph"/>
        <w:numPr>
          <w:ilvl w:val="2"/>
          <w:numId w:val="1"/>
        </w:numPr>
        <w:rPr>
          <w:rFonts w:ascii="Arial Black" w:hAnsi="Arial Black" w:cs="Arial"/>
        </w:rPr>
      </w:pPr>
      <w:r>
        <w:rPr>
          <w:rFonts w:ascii="Arial Black" w:hAnsi="Arial Black" w:cs="Arial"/>
        </w:rPr>
        <w:t>Jerry is very open to accepting help but does not want to impose on others.  If you feel you can help, offer to help and he will most likely accept it.</w:t>
      </w:r>
    </w:p>
    <w:p w14:paraId="67ABDAEC" w14:textId="1B334AF4" w:rsidR="00DC54F3" w:rsidRDefault="00D761CA" w:rsidP="00B83664">
      <w:pPr>
        <w:pStyle w:val="ListParagraph"/>
        <w:numPr>
          <w:ilvl w:val="1"/>
          <w:numId w:val="1"/>
        </w:numPr>
        <w:rPr>
          <w:rFonts w:ascii="Arial Black" w:hAnsi="Arial Black" w:cs="Arial"/>
        </w:rPr>
      </w:pPr>
      <w:r>
        <w:rPr>
          <w:rFonts w:ascii="Arial Black" w:hAnsi="Arial Black" w:cs="Arial"/>
        </w:rPr>
        <w:t>Explain</w:t>
      </w:r>
    </w:p>
    <w:p w14:paraId="19CF2F8F" w14:textId="683E8799" w:rsidR="00D761CA" w:rsidRDefault="00D761CA" w:rsidP="00B83664">
      <w:pPr>
        <w:pStyle w:val="ListParagraph"/>
        <w:numPr>
          <w:ilvl w:val="2"/>
          <w:numId w:val="1"/>
        </w:numPr>
        <w:rPr>
          <w:rFonts w:ascii="Arial Black" w:hAnsi="Arial Black" w:cs="Arial"/>
        </w:rPr>
      </w:pPr>
      <w:r>
        <w:rPr>
          <w:rFonts w:ascii="Arial Black" w:hAnsi="Arial Black" w:cs="Arial"/>
        </w:rPr>
        <w:t>Explanations are key.  Jerry works a lot better if he knows why things are the way that they are and you’re reasoning behind doing things.  Explanations are a big help to his productivity.</w:t>
      </w:r>
    </w:p>
    <w:p w14:paraId="41E4EA8C" w14:textId="6AC23ADC" w:rsidR="001F717F" w:rsidRDefault="001F717F" w:rsidP="00B83664">
      <w:pPr>
        <w:pStyle w:val="ListParagraph"/>
        <w:numPr>
          <w:ilvl w:val="1"/>
          <w:numId w:val="1"/>
        </w:numPr>
        <w:rPr>
          <w:rFonts w:ascii="Arial Black" w:hAnsi="Arial Black" w:cs="Arial"/>
        </w:rPr>
      </w:pPr>
      <w:r>
        <w:rPr>
          <w:rFonts w:ascii="Arial Black" w:hAnsi="Arial Black" w:cs="Arial"/>
        </w:rPr>
        <w:t>Food</w:t>
      </w:r>
    </w:p>
    <w:p w14:paraId="38590687" w14:textId="6BAC9180" w:rsidR="001F717F" w:rsidRDefault="001F717F" w:rsidP="00B83664">
      <w:pPr>
        <w:pStyle w:val="ListParagraph"/>
        <w:numPr>
          <w:ilvl w:val="2"/>
          <w:numId w:val="1"/>
        </w:numPr>
        <w:rPr>
          <w:rFonts w:ascii="Arial Black" w:hAnsi="Arial Black" w:cs="Arial"/>
        </w:rPr>
      </w:pPr>
      <w:r>
        <w:rPr>
          <w:rFonts w:ascii="Arial Black" w:hAnsi="Arial Black" w:cs="Arial"/>
        </w:rPr>
        <w:t xml:space="preserve">Jerry is always happy to get some free food.  This helps to </w:t>
      </w:r>
      <w:r w:rsidR="00B73B87">
        <w:rPr>
          <w:rFonts w:ascii="Arial Black" w:hAnsi="Arial Black" w:cs="Arial"/>
        </w:rPr>
        <w:t>keep</w:t>
      </w:r>
      <w:r>
        <w:rPr>
          <w:rFonts w:ascii="Arial Black" w:hAnsi="Arial Black" w:cs="Arial"/>
        </w:rPr>
        <w:t xml:space="preserve"> him</w:t>
      </w:r>
      <w:r w:rsidR="00B73B87">
        <w:rPr>
          <w:rFonts w:ascii="Arial Black" w:hAnsi="Arial Black" w:cs="Arial"/>
        </w:rPr>
        <w:t xml:space="preserve"> motivated</w:t>
      </w:r>
      <w:r>
        <w:rPr>
          <w:rFonts w:ascii="Arial Black" w:hAnsi="Arial Black" w:cs="Arial"/>
        </w:rPr>
        <w:t>.</w:t>
      </w:r>
    </w:p>
    <w:p w14:paraId="3CE8C774" w14:textId="5656CC7E" w:rsidR="001F717F" w:rsidRDefault="001F717F" w:rsidP="00B83664">
      <w:pPr>
        <w:pStyle w:val="ListParagraph"/>
        <w:numPr>
          <w:ilvl w:val="2"/>
          <w:numId w:val="1"/>
        </w:numPr>
        <w:rPr>
          <w:rFonts w:ascii="Arial Black" w:hAnsi="Arial Black" w:cs="Arial"/>
        </w:rPr>
      </w:pPr>
      <w:r>
        <w:rPr>
          <w:rFonts w:ascii="Arial Black" w:hAnsi="Arial Black" w:cs="Arial"/>
        </w:rPr>
        <w:t xml:space="preserve">Free cookies or a pizza </w:t>
      </w:r>
      <w:r w:rsidR="00B73B87">
        <w:rPr>
          <w:rFonts w:ascii="Arial Black" w:hAnsi="Arial Black" w:cs="Arial"/>
        </w:rPr>
        <w:t>is a great way to help motivate Jerry.</w:t>
      </w:r>
    </w:p>
    <w:p w14:paraId="1FE73356" w14:textId="01F0091B" w:rsidR="002A6B8A" w:rsidRDefault="002A6B8A" w:rsidP="00B83664">
      <w:pPr>
        <w:pStyle w:val="ListParagraph"/>
        <w:numPr>
          <w:ilvl w:val="2"/>
          <w:numId w:val="1"/>
        </w:numPr>
        <w:rPr>
          <w:rFonts w:ascii="Arial Black" w:hAnsi="Arial Black" w:cs="Arial"/>
        </w:rPr>
      </w:pPr>
      <w:r>
        <w:rPr>
          <w:rFonts w:ascii="Arial Black" w:hAnsi="Arial Black" w:cs="Arial"/>
        </w:rPr>
        <w:t>Being taken out to eat is stressful for Jerry.  He would rather pay for his own food while eating out because he knows how much he is willing to spend on his own food.  It is better to ask if he would like to join you to eat but realize that he is going to assume that he will pay for himself.</w:t>
      </w:r>
    </w:p>
    <w:p w14:paraId="6C349A26" w14:textId="73E30DC0" w:rsidR="002A6B8A" w:rsidRDefault="002A6B8A" w:rsidP="00B83664">
      <w:pPr>
        <w:pStyle w:val="ListParagraph"/>
        <w:numPr>
          <w:ilvl w:val="1"/>
          <w:numId w:val="1"/>
        </w:numPr>
        <w:rPr>
          <w:rFonts w:ascii="Arial Black" w:hAnsi="Arial Black" w:cs="Arial"/>
        </w:rPr>
      </w:pPr>
      <w:r>
        <w:rPr>
          <w:rFonts w:ascii="Arial Black" w:hAnsi="Arial Black" w:cs="Arial"/>
        </w:rPr>
        <w:t>Being friendly</w:t>
      </w:r>
    </w:p>
    <w:p w14:paraId="68936C85" w14:textId="0EBB6FB9" w:rsidR="002A6B8A" w:rsidRDefault="002A6B8A" w:rsidP="00B83664">
      <w:pPr>
        <w:pStyle w:val="ListParagraph"/>
        <w:numPr>
          <w:ilvl w:val="2"/>
          <w:numId w:val="1"/>
        </w:numPr>
        <w:rPr>
          <w:rFonts w:ascii="Arial Black" w:hAnsi="Arial Black" w:cs="Arial"/>
        </w:rPr>
      </w:pPr>
      <w:r>
        <w:rPr>
          <w:rFonts w:ascii="Arial Black" w:hAnsi="Arial Black" w:cs="Arial"/>
        </w:rPr>
        <w:t>Going to work is a drag if Jerry doesn’t know his coworkers or they don’t want to talk ever.</w:t>
      </w:r>
    </w:p>
    <w:p w14:paraId="0C48EC02" w14:textId="008D98CE" w:rsidR="0085701A" w:rsidRDefault="002A6B8A" w:rsidP="00B83664">
      <w:pPr>
        <w:pStyle w:val="ListParagraph"/>
        <w:numPr>
          <w:ilvl w:val="2"/>
          <w:numId w:val="1"/>
        </w:numPr>
        <w:rPr>
          <w:rFonts w:ascii="Arial Black" w:hAnsi="Arial Black" w:cs="Arial"/>
        </w:rPr>
        <w:sectPr w:rsidR="0085701A">
          <w:headerReference w:type="default" r:id="rId14"/>
          <w:pgSz w:w="12240" w:h="15840"/>
          <w:pgMar w:top="1440" w:right="1440" w:bottom="1440" w:left="1440" w:header="720" w:footer="720" w:gutter="0"/>
          <w:cols w:space="720"/>
          <w:docGrid w:linePitch="360"/>
        </w:sectPr>
      </w:pPr>
      <w:r>
        <w:rPr>
          <w:rFonts w:ascii="Arial Black" w:hAnsi="Arial Black" w:cs="Arial"/>
        </w:rPr>
        <w:t>Jerry likes being able to get to know everyone and be friends with them not just coworker</w:t>
      </w:r>
    </w:p>
    <w:p w14:paraId="47B9B27F" w14:textId="77C2EE9D" w:rsidR="002A6B8A" w:rsidRPr="0085701A" w:rsidRDefault="002A6B8A" w:rsidP="00B83664">
      <w:pPr>
        <w:rPr>
          <w:rFonts w:ascii="Arial Black" w:hAnsi="Arial Black" w:cs="Arial"/>
        </w:rPr>
      </w:pPr>
    </w:p>
    <w:p w14:paraId="562C8B17" w14:textId="688EC142" w:rsidR="002A6B8A" w:rsidRDefault="002A6B8A" w:rsidP="00B83664">
      <w:pPr>
        <w:pStyle w:val="ListParagraph"/>
        <w:numPr>
          <w:ilvl w:val="2"/>
          <w:numId w:val="1"/>
        </w:numPr>
        <w:rPr>
          <w:rFonts w:ascii="Arial Black" w:hAnsi="Arial Black" w:cs="Arial"/>
        </w:rPr>
      </w:pPr>
      <w:r>
        <w:rPr>
          <w:rFonts w:ascii="Arial Black" w:hAnsi="Arial Black" w:cs="Arial"/>
        </w:rPr>
        <w:t>Jerry understands that not everyone wants to hang out with their coworkers outside of work but he would like to at least be friends while at work.</w:t>
      </w:r>
    </w:p>
    <w:p w14:paraId="4798F172" w14:textId="31D598DB" w:rsidR="002A6B8A" w:rsidRDefault="0085701A" w:rsidP="00B83664">
      <w:pPr>
        <w:pStyle w:val="ListParagraph"/>
        <w:numPr>
          <w:ilvl w:val="0"/>
          <w:numId w:val="1"/>
        </w:numPr>
        <w:rPr>
          <w:rFonts w:ascii="Arial Black" w:hAnsi="Arial Black" w:cs="Arial"/>
        </w:rPr>
      </w:pPr>
      <w:r>
        <w:rPr>
          <w:rFonts w:ascii="Arial Black" w:hAnsi="Arial Black" w:cs="Arial"/>
        </w:rPr>
        <w:t>What Jerry does not tolerate in others.</w:t>
      </w:r>
    </w:p>
    <w:p w14:paraId="6A55CE31" w14:textId="7FDFFB4D" w:rsidR="0085701A" w:rsidRDefault="00F611F3" w:rsidP="00B83664">
      <w:pPr>
        <w:pStyle w:val="ListParagraph"/>
        <w:numPr>
          <w:ilvl w:val="1"/>
          <w:numId w:val="1"/>
        </w:numPr>
        <w:rPr>
          <w:rFonts w:ascii="Arial Black" w:hAnsi="Arial Black" w:cs="Arial"/>
        </w:rPr>
      </w:pPr>
      <w:r>
        <w:rPr>
          <w:rFonts w:ascii="Arial Black" w:hAnsi="Arial Black" w:cs="Arial"/>
        </w:rPr>
        <w:t>Laziness</w:t>
      </w:r>
    </w:p>
    <w:p w14:paraId="4D047ED4" w14:textId="1028359B" w:rsidR="00F611F3" w:rsidRDefault="00F611F3" w:rsidP="00B83664">
      <w:pPr>
        <w:pStyle w:val="ListParagraph"/>
        <w:numPr>
          <w:ilvl w:val="2"/>
          <w:numId w:val="1"/>
        </w:numPr>
        <w:rPr>
          <w:rFonts w:ascii="Arial Black" w:hAnsi="Arial Black" w:cs="Arial"/>
        </w:rPr>
      </w:pPr>
      <w:r>
        <w:rPr>
          <w:rFonts w:ascii="Arial Black" w:hAnsi="Arial Black" w:cs="Arial"/>
        </w:rPr>
        <w:t>If you are being lazy and not doing things only because you don’t feel like doing it, it really gets on Jerry’s nerves.</w:t>
      </w:r>
    </w:p>
    <w:p w14:paraId="719D221E" w14:textId="6863B915" w:rsidR="00F57077" w:rsidRDefault="00F57077" w:rsidP="00B83664">
      <w:pPr>
        <w:pStyle w:val="ListParagraph"/>
        <w:numPr>
          <w:ilvl w:val="1"/>
          <w:numId w:val="1"/>
        </w:numPr>
        <w:rPr>
          <w:rFonts w:ascii="Arial Black" w:hAnsi="Arial Black" w:cs="Arial"/>
        </w:rPr>
      </w:pPr>
      <w:r>
        <w:rPr>
          <w:rFonts w:ascii="Arial Black" w:hAnsi="Arial Black" w:cs="Arial"/>
        </w:rPr>
        <w:t>Lack of improvement</w:t>
      </w:r>
    </w:p>
    <w:p w14:paraId="54C04D31" w14:textId="137D2B27" w:rsidR="00F57077" w:rsidRDefault="00F57077" w:rsidP="00B83664">
      <w:pPr>
        <w:pStyle w:val="ListParagraph"/>
        <w:numPr>
          <w:ilvl w:val="2"/>
          <w:numId w:val="1"/>
        </w:numPr>
        <w:rPr>
          <w:rFonts w:ascii="Arial Black" w:hAnsi="Arial Black" w:cs="Arial"/>
        </w:rPr>
      </w:pPr>
      <w:r>
        <w:rPr>
          <w:rFonts w:ascii="Arial Black" w:hAnsi="Arial Black" w:cs="Arial"/>
        </w:rPr>
        <w:t>If you are struggling, Je</w:t>
      </w:r>
      <w:r w:rsidR="008747D0">
        <w:rPr>
          <w:rFonts w:ascii="Arial Black" w:hAnsi="Arial Black" w:cs="Arial"/>
        </w:rPr>
        <w:t>rry is willing to help and work with you as long as you’re putting forth effort</w:t>
      </w:r>
      <w:r w:rsidR="008B64A2">
        <w:rPr>
          <w:rFonts w:ascii="Arial Black" w:hAnsi="Arial Black" w:cs="Arial"/>
        </w:rPr>
        <w:t xml:space="preserve"> to improve.</w:t>
      </w:r>
    </w:p>
    <w:p w14:paraId="43ED3655" w14:textId="69E077E5" w:rsidR="008B64A2" w:rsidRDefault="008B64A2" w:rsidP="00B83664">
      <w:pPr>
        <w:pStyle w:val="ListParagraph"/>
        <w:numPr>
          <w:ilvl w:val="2"/>
          <w:numId w:val="1"/>
        </w:numPr>
        <w:rPr>
          <w:rFonts w:ascii="Arial Black" w:hAnsi="Arial Black" w:cs="Arial"/>
        </w:rPr>
      </w:pPr>
      <w:r>
        <w:rPr>
          <w:rFonts w:ascii="Arial Black" w:hAnsi="Arial Black" w:cs="Arial"/>
        </w:rPr>
        <w:t>If you are stagnant for a while, not improving, and are not putting forth visible effort to get better, it is really hard for Jerry to want to help you and work with you.</w:t>
      </w:r>
      <w:r w:rsidR="00426886">
        <w:rPr>
          <w:rFonts w:ascii="Arial Black" w:hAnsi="Arial Black" w:cs="Arial"/>
        </w:rPr>
        <w:t xml:space="preserve">  Just try to do better and he will understand and support you through the process.</w:t>
      </w:r>
    </w:p>
    <w:p w14:paraId="63648E31" w14:textId="323A1E87" w:rsidR="00426886" w:rsidRDefault="00426886" w:rsidP="00B83664">
      <w:pPr>
        <w:pStyle w:val="ListParagraph"/>
        <w:numPr>
          <w:ilvl w:val="1"/>
          <w:numId w:val="1"/>
        </w:numPr>
        <w:rPr>
          <w:rFonts w:ascii="Arial Black" w:hAnsi="Arial Black" w:cs="Arial"/>
        </w:rPr>
      </w:pPr>
      <w:r>
        <w:rPr>
          <w:rFonts w:ascii="Arial Black" w:hAnsi="Arial Black" w:cs="Arial"/>
        </w:rPr>
        <w:t>Superiority</w:t>
      </w:r>
    </w:p>
    <w:p w14:paraId="645A29F0" w14:textId="66E2E5AB" w:rsidR="00426886" w:rsidRDefault="00426886" w:rsidP="00B83664">
      <w:pPr>
        <w:pStyle w:val="ListParagraph"/>
        <w:numPr>
          <w:ilvl w:val="2"/>
          <w:numId w:val="1"/>
        </w:numPr>
        <w:rPr>
          <w:rFonts w:ascii="Arial Black" w:hAnsi="Arial Black" w:cs="Arial"/>
        </w:rPr>
      </w:pPr>
      <w:r>
        <w:rPr>
          <w:rFonts w:ascii="Arial Black" w:hAnsi="Arial Black" w:cs="Arial"/>
        </w:rPr>
        <w:t xml:space="preserve">Jerry does not like it when others </w:t>
      </w:r>
      <w:r w:rsidR="008435E6">
        <w:rPr>
          <w:rFonts w:ascii="Arial Black" w:hAnsi="Arial Black" w:cs="Arial"/>
        </w:rPr>
        <w:t>talk down to him or make him feel like he is lesser than them.</w:t>
      </w:r>
    </w:p>
    <w:p w14:paraId="209D95D8" w14:textId="0F5E6B49" w:rsidR="00963468" w:rsidRDefault="00B83664" w:rsidP="00963468">
      <w:pPr>
        <w:pStyle w:val="ListParagraph"/>
        <w:numPr>
          <w:ilvl w:val="2"/>
          <w:numId w:val="1"/>
        </w:numPr>
        <w:rPr>
          <w:rFonts w:ascii="Arial Black" w:hAnsi="Arial Black" w:cs="Arial"/>
        </w:rPr>
      </w:pPr>
      <w:r>
        <w:rPr>
          <w:rFonts w:ascii="Arial Black" w:hAnsi="Arial Black" w:cs="Arial"/>
        </w:rPr>
        <w:t xml:space="preserve">Jerry knows that leadership has more experience and will defer to their judgement but they need to treat him as </w:t>
      </w:r>
      <w:r w:rsidR="00963468">
        <w:rPr>
          <w:rFonts w:ascii="Arial Black" w:hAnsi="Arial Black" w:cs="Arial"/>
        </w:rPr>
        <w:t>an equally intelligent person.</w:t>
      </w:r>
    </w:p>
    <w:p w14:paraId="344692BB" w14:textId="270B6A9A" w:rsidR="00963468" w:rsidRDefault="00963468" w:rsidP="00963468">
      <w:pPr>
        <w:pStyle w:val="ListParagraph"/>
        <w:numPr>
          <w:ilvl w:val="1"/>
          <w:numId w:val="1"/>
        </w:numPr>
        <w:rPr>
          <w:rFonts w:ascii="Arial Black" w:hAnsi="Arial Black" w:cs="Arial"/>
        </w:rPr>
      </w:pPr>
      <w:r>
        <w:rPr>
          <w:rFonts w:ascii="Arial Black" w:hAnsi="Arial Black" w:cs="Arial"/>
        </w:rPr>
        <w:t>Nicknames.</w:t>
      </w:r>
    </w:p>
    <w:p w14:paraId="7C056331" w14:textId="0441BAD6" w:rsidR="00963468" w:rsidRDefault="00963468" w:rsidP="00963468">
      <w:pPr>
        <w:pStyle w:val="ListParagraph"/>
        <w:numPr>
          <w:ilvl w:val="2"/>
          <w:numId w:val="1"/>
        </w:numPr>
        <w:rPr>
          <w:rFonts w:ascii="Arial Black" w:hAnsi="Arial Black" w:cs="Arial"/>
        </w:rPr>
      </w:pPr>
      <w:r>
        <w:rPr>
          <w:rFonts w:ascii="Arial Black" w:hAnsi="Arial Black" w:cs="Arial"/>
        </w:rPr>
        <w:t xml:space="preserve">Jerry is very proud of his name and does not like </w:t>
      </w:r>
      <w:r w:rsidR="0095559F">
        <w:rPr>
          <w:rFonts w:ascii="Arial Black" w:hAnsi="Arial Black" w:cs="Arial"/>
        </w:rPr>
        <w:t>when others try and give him nicknames.</w:t>
      </w:r>
    </w:p>
    <w:p w14:paraId="68A95F62" w14:textId="3826C83E" w:rsidR="0095559F" w:rsidRDefault="0095559F" w:rsidP="00963468">
      <w:pPr>
        <w:pStyle w:val="ListParagraph"/>
        <w:numPr>
          <w:ilvl w:val="2"/>
          <w:numId w:val="1"/>
        </w:numPr>
        <w:rPr>
          <w:rFonts w:ascii="Arial Black" w:hAnsi="Arial Black" w:cs="Arial"/>
        </w:rPr>
      </w:pPr>
      <w:r>
        <w:rPr>
          <w:rFonts w:ascii="Arial Black" w:hAnsi="Arial Black" w:cs="Arial"/>
        </w:rPr>
        <w:t xml:space="preserve">Jerry really does not like it when people call him ‘buddy’.  That is a term </w:t>
      </w:r>
      <w:r w:rsidR="00FE1A5C">
        <w:rPr>
          <w:rFonts w:ascii="Arial Black" w:hAnsi="Arial Black" w:cs="Arial"/>
        </w:rPr>
        <w:t xml:space="preserve">that people use when </w:t>
      </w:r>
      <w:r w:rsidR="006B19F7">
        <w:rPr>
          <w:rFonts w:ascii="Arial Black" w:hAnsi="Arial Black" w:cs="Arial"/>
        </w:rPr>
        <w:t xml:space="preserve">talking down to others and it makes him kind of upset. </w:t>
      </w:r>
    </w:p>
    <w:p w14:paraId="60EA5813" w14:textId="2B6EA400" w:rsidR="00E23FE8" w:rsidRPr="00E23FE8" w:rsidRDefault="006B19F7" w:rsidP="00E23FE8">
      <w:pPr>
        <w:pStyle w:val="ListParagraph"/>
        <w:numPr>
          <w:ilvl w:val="2"/>
          <w:numId w:val="1"/>
        </w:numPr>
        <w:rPr>
          <w:rFonts w:ascii="Arial Black" w:hAnsi="Arial Black" w:cs="Arial"/>
        </w:rPr>
      </w:pPr>
      <w:r>
        <w:rPr>
          <w:rFonts w:ascii="Arial Black" w:hAnsi="Arial Black" w:cs="Arial"/>
        </w:rPr>
        <w:t>Jerry will not answer unless you call him by Jerry.  Any other name will be ignored.</w:t>
      </w:r>
    </w:p>
    <w:sectPr w:rsidR="00E23FE8" w:rsidRPr="00E23FE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E2620" w14:textId="77777777" w:rsidR="00871EF3" w:rsidRDefault="00871EF3" w:rsidP="00140171">
      <w:pPr>
        <w:spacing w:before="0" w:after="0" w:line="240" w:lineRule="auto"/>
      </w:pPr>
      <w:r>
        <w:separator/>
      </w:r>
    </w:p>
  </w:endnote>
  <w:endnote w:type="continuationSeparator" w:id="0">
    <w:p w14:paraId="026FF696" w14:textId="77777777" w:rsidR="00871EF3" w:rsidRDefault="00871EF3" w:rsidP="0014017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033273"/>
      <w:docPartObj>
        <w:docPartGallery w:val="Page Numbers (Bottom of Page)"/>
        <w:docPartUnique/>
      </w:docPartObj>
    </w:sdtPr>
    <w:sdtEndPr>
      <w:rPr>
        <w:noProof/>
      </w:rPr>
    </w:sdtEndPr>
    <w:sdtContent>
      <w:p w14:paraId="1BDDDA13" w14:textId="0F2FC679" w:rsidR="00140171" w:rsidRDefault="00140171">
        <w:pPr>
          <w:pStyle w:val="Footer"/>
        </w:pPr>
        <w:r>
          <w:fldChar w:fldCharType="begin"/>
        </w:r>
        <w:r>
          <w:instrText xml:space="preserve"> PAGE   \* MERGEFORMAT </w:instrText>
        </w:r>
        <w:r>
          <w:fldChar w:fldCharType="separate"/>
        </w:r>
        <w:r>
          <w:rPr>
            <w:noProof/>
          </w:rPr>
          <w:t>2</w:t>
        </w:r>
        <w:r>
          <w:rPr>
            <w:noProof/>
          </w:rPr>
          <w:fldChar w:fldCharType="end"/>
        </w:r>
      </w:p>
    </w:sdtContent>
  </w:sdt>
  <w:p w14:paraId="407786ED" w14:textId="77777777" w:rsidR="00140171" w:rsidRDefault="001401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3C795" w14:textId="77777777" w:rsidR="00871EF3" w:rsidRDefault="00871EF3" w:rsidP="00140171">
      <w:pPr>
        <w:spacing w:before="0" w:after="0" w:line="240" w:lineRule="auto"/>
      </w:pPr>
      <w:r>
        <w:separator/>
      </w:r>
    </w:p>
  </w:footnote>
  <w:footnote w:type="continuationSeparator" w:id="0">
    <w:p w14:paraId="464A8846" w14:textId="77777777" w:rsidR="00871EF3" w:rsidRDefault="00871EF3" w:rsidP="0014017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8B887" w14:textId="77777777" w:rsidR="008A03AF" w:rsidRDefault="008A03AF" w:rsidP="008A03AF">
    <w:pPr>
      <w:spacing w:line="240" w:lineRule="auto"/>
      <w:jc w:val="right"/>
      <w:rPr>
        <w:rFonts w:ascii="Arial Black" w:hAnsi="Arial Black" w:cs="Arial"/>
      </w:rPr>
    </w:pPr>
    <w:r>
      <w:rPr>
        <w:rFonts w:ascii="Arial Black" w:hAnsi="Arial Black" w:cs="Arial"/>
      </w:rPr>
      <w:t>Jerry Ray Nelson III</w:t>
    </w:r>
  </w:p>
  <w:p w14:paraId="1D9BDD39" w14:textId="77777777" w:rsidR="008A03AF" w:rsidRDefault="008A03AF" w:rsidP="008A03AF">
    <w:pPr>
      <w:spacing w:line="240" w:lineRule="auto"/>
      <w:jc w:val="right"/>
      <w:rPr>
        <w:rFonts w:ascii="Arial Black" w:hAnsi="Arial Black" w:cs="Arial"/>
      </w:rPr>
    </w:pPr>
    <w:r>
      <w:rPr>
        <w:rFonts w:ascii="Arial Black" w:hAnsi="Arial Black" w:cs="Arial"/>
      </w:rPr>
      <w:t>CSE 170</w:t>
    </w:r>
  </w:p>
  <w:p w14:paraId="7F82A6CD" w14:textId="77777777" w:rsidR="008A03AF" w:rsidRDefault="008A03AF" w:rsidP="008A03AF">
    <w:pPr>
      <w:pBdr>
        <w:bottom w:val="single" w:sz="6" w:space="1" w:color="auto"/>
      </w:pBdr>
      <w:jc w:val="right"/>
      <w:rPr>
        <w:rFonts w:ascii="Arial Black" w:hAnsi="Arial Black" w:cs="Arial"/>
      </w:rPr>
    </w:pPr>
    <w:r>
      <w:rPr>
        <w:rFonts w:ascii="Arial Black" w:hAnsi="Arial Black" w:cs="Arial"/>
      </w:rPr>
      <w:t>Brigham Young University-Idaho</w:t>
    </w:r>
  </w:p>
  <w:p w14:paraId="5BFED93D" w14:textId="77777777" w:rsidR="0044588F" w:rsidRPr="004253F0" w:rsidRDefault="0044588F" w:rsidP="006A15AB">
    <w:pPr>
      <w:pStyle w:val="Header"/>
      <w:spacing w:before="100" w:after="100"/>
      <w:jc w:val="right"/>
      <w:rPr>
        <w:rFonts w:ascii="Arial Black" w:hAnsi="Arial Black"/>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BFD5" w14:textId="4AF89E28" w:rsidR="00E96B5C" w:rsidRDefault="00E96B5C" w:rsidP="006A15AB">
    <w:pPr>
      <w:pStyle w:val="Header"/>
      <w:pBdr>
        <w:bottom w:val="single" w:sz="6" w:space="1" w:color="auto"/>
      </w:pBdr>
      <w:spacing w:before="100" w:after="100"/>
      <w:jc w:val="right"/>
      <w:rPr>
        <w:rFonts w:ascii="Arial Black" w:hAnsi="Arial Black"/>
      </w:rPr>
    </w:pPr>
    <w:r>
      <w:rPr>
        <w:rFonts w:ascii="Arial Black" w:hAnsi="Arial Black"/>
      </w:rPr>
      <w:t>1 The style of Jerry</w:t>
    </w:r>
  </w:p>
  <w:p w14:paraId="43D0E8AB" w14:textId="77777777" w:rsidR="00E96B5C" w:rsidRPr="004253F0" w:rsidRDefault="00E96B5C" w:rsidP="006A15AB">
    <w:pPr>
      <w:pStyle w:val="Header"/>
      <w:spacing w:before="100" w:after="100"/>
      <w:jc w:val="right"/>
      <w:rPr>
        <w:rFonts w:ascii="Arial Black" w:hAnsi="Arial Black"/>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99099" w14:textId="7FC95844" w:rsidR="008D3EE9" w:rsidRDefault="008D3EE9" w:rsidP="006A15AB">
    <w:pPr>
      <w:pStyle w:val="Header"/>
      <w:pBdr>
        <w:bottom w:val="single" w:sz="6" w:space="1" w:color="auto"/>
      </w:pBdr>
      <w:spacing w:before="100" w:after="100"/>
      <w:jc w:val="right"/>
      <w:rPr>
        <w:rFonts w:ascii="Arial Black" w:hAnsi="Arial Black"/>
      </w:rPr>
    </w:pPr>
    <w:r>
      <w:rPr>
        <w:rFonts w:ascii="Arial Black" w:hAnsi="Arial Black"/>
      </w:rPr>
      <w:t>2 Approaching Jerry</w:t>
    </w:r>
  </w:p>
  <w:p w14:paraId="60DD01FD" w14:textId="77777777" w:rsidR="008D3EE9" w:rsidRPr="004253F0" w:rsidRDefault="008D3EE9" w:rsidP="006A15AB">
    <w:pPr>
      <w:pStyle w:val="Header"/>
      <w:spacing w:before="100" w:after="100"/>
      <w:jc w:val="right"/>
      <w:rPr>
        <w:rFonts w:ascii="Arial Black" w:hAnsi="Arial Black"/>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08DB3" w14:textId="4E875C3A" w:rsidR="009D4876" w:rsidRDefault="002A6027" w:rsidP="006A15AB">
    <w:pPr>
      <w:pStyle w:val="Header"/>
      <w:pBdr>
        <w:bottom w:val="single" w:sz="6" w:space="1" w:color="auto"/>
      </w:pBdr>
      <w:spacing w:before="100" w:after="100"/>
      <w:jc w:val="right"/>
      <w:rPr>
        <w:rFonts w:ascii="Arial Black" w:hAnsi="Arial Black"/>
      </w:rPr>
    </w:pPr>
    <w:r>
      <w:rPr>
        <w:rFonts w:ascii="Arial Black" w:hAnsi="Arial Black"/>
      </w:rPr>
      <w:t>3 Values of Jerry</w:t>
    </w:r>
  </w:p>
  <w:p w14:paraId="2948FC1F" w14:textId="77777777" w:rsidR="009D4876" w:rsidRPr="004253F0" w:rsidRDefault="009D4876" w:rsidP="006A15AB">
    <w:pPr>
      <w:pStyle w:val="Header"/>
      <w:spacing w:before="100" w:after="100"/>
      <w:jc w:val="right"/>
      <w:rPr>
        <w:rFonts w:ascii="Arial Black" w:hAnsi="Arial Black"/>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FA8CE" w14:textId="4FD2062B" w:rsidR="003E5889" w:rsidRDefault="00CD5BB7" w:rsidP="00D00FD7">
    <w:pPr>
      <w:pStyle w:val="Header"/>
      <w:pBdr>
        <w:bottom w:val="single" w:sz="6" w:space="1" w:color="auto"/>
      </w:pBdr>
      <w:spacing w:before="100" w:after="100"/>
      <w:jc w:val="right"/>
      <w:rPr>
        <w:rFonts w:ascii="Arial Black" w:hAnsi="Arial Black"/>
      </w:rPr>
    </w:pPr>
    <w:r>
      <w:rPr>
        <w:rFonts w:ascii="Arial Black" w:hAnsi="Arial Black"/>
      </w:rPr>
      <w:t>4 Communication with Jerry</w:t>
    </w:r>
  </w:p>
  <w:p w14:paraId="046BA7CD" w14:textId="77777777" w:rsidR="003E5889" w:rsidRPr="004253F0" w:rsidRDefault="003E5889" w:rsidP="00D00FD7">
    <w:pPr>
      <w:pStyle w:val="Header"/>
      <w:spacing w:before="100" w:after="100"/>
      <w:jc w:val="right"/>
      <w:rPr>
        <w:rFonts w:ascii="Arial Black" w:hAnsi="Arial Black"/>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DFEE" w14:textId="77777777" w:rsidR="00CD5BB7" w:rsidRDefault="00CD5BB7" w:rsidP="00D00FD7">
    <w:pPr>
      <w:pStyle w:val="Header"/>
      <w:pBdr>
        <w:bottom w:val="single" w:sz="6" w:space="1" w:color="auto"/>
      </w:pBdr>
      <w:spacing w:before="100" w:after="100"/>
      <w:jc w:val="right"/>
      <w:rPr>
        <w:rFonts w:ascii="Arial Black" w:hAnsi="Arial Black"/>
      </w:rPr>
    </w:pPr>
    <w:r>
      <w:rPr>
        <w:rFonts w:ascii="Arial Black" w:hAnsi="Arial Black"/>
      </w:rPr>
      <w:t>5 How does Jerry Make decisions?</w:t>
    </w:r>
  </w:p>
  <w:p w14:paraId="684E8666" w14:textId="77777777" w:rsidR="00CD5BB7" w:rsidRPr="004253F0" w:rsidRDefault="00CD5BB7" w:rsidP="00D00FD7">
    <w:pPr>
      <w:pStyle w:val="Header"/>
      <w:spacing w:before="100" w:after="100"/>
      <w:jc w:val="right"/>
      <w:rPr>
        <w:rFonts w:ascii="Arial Black" w:hAnsi="Arial Black"/>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16C9" w14:textId="4E0928C8" w:rsidR="003E79A7" w:rsidRDefault="001C7A94" w:rsidP="00D00FD7">
    <w:pPr>
      <w:pStyle w:val="Header"/>
      <w:pBdr>
        <w:bottom w:val="single" w:sz="6" w:space="1" w:color="auto"/>
      </w:pBdr>
      <w:spacing w:before="100" w:after="100"/>
      <w:jc w:val="right"/>
      <w:rPr>
        <w:rFonts w:ascii="Arial Black" w:hAnsi="Arial Black"/>
      </w:rPr>
    </w:pPr>
    <w:r>
      <w:rPr>
        <w:rFonts w:ascii="Arial Black" w:hAnsi="Arial Black"/>
      </w:rPr>
      <w:t>6 How can you help Jerry?</w:t>
    </w:r>
  </w:p>
  <w:p w14:paraId="0182022D" w14:textId="77777777" w:rsidR="003E79A7" w:rsidRPr="004253F0" w:rsidRDefault="003E79A7" w:rsidP="00D00FD7">
    <w:pPr>
      <w:pStyle w:val="Header"/>
      <w:spacing w:before="100" w:after="100"/>
      <w:jc w:val="right"/>
      <w:rPr>
        <w:rFonts w:ascii="Arial Black" w:hAnsi="Arial Black"/>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6A5C" w14:textId="6CDA0071" w:rsidR="0085701A" w:rsidRDefault="0085701A" w:rsidP="00D00FD7">
    <w:pPr>
      <w:pStyle w:val="Header"/>
      <w:pBdr>
        <w:bottom w:val="single" w:sz="6" w:space="1" w:color="auto"/>
      </w:pBdr>
      <w:spacing w:before="100" w:after="100"/>
      <w:jc w:val="right"/>
      <w:rPr>
        <w:rFonts w:ascii="Arial Black" w:hAnsi="Arial Black"/>
      </w:rPr>
    </w:pPr>
    <w:r>
      <w:rPr>
        <w:rFonts w:ascii="Arial Black" w:hAnsi="Arial Black"/>
      </w:rPr>
      <w:t>7 What Jerry does not tolerate in others.</w:t>
    </w:r>
  </w:p>
  <w:p w14:paraId="5C3228A2" w14:textId="77777777" w:rsidR="0085701A" w:rsidRPr="004253F0" w:rsidRDefault="0085701A" w:rsidP="00D00FD7">
    <w:pPr>
      <w:pStyle w:val="Header"/>
      <w:spacing w:before="100" w:after="100"/>
      <w:jc w:val="right"/>
      <w:rPr>
        <w:rFonts w:ascii="Arial Black" w:hAnsi="Arial Bla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A06DA5"/>
    <w:multiLevelType w:val="multilevel"/>
    <w:tmpl w:val="A9629F7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zAxMTQ1NTeyNDVR0lEKTi0uzszPAykwqgUA5y90FCwAAAA="/>
  </w:docVars>
  <w:rsids>
    <w:rsidRoot w:val="001D56A2"/>
    <w:rsid w:val="00085C9D"/>
    <w:rsid w:val="0008636A"/>
    <w:rsid w:val="000A6376"/>
    <w:rsid w:val="000E27CE"/>
    <w:rsid w:val="00100BCC"/>
    <w:rsid w:val="001027D1"/>
    <w:rsid w:val="00105659"/>
    <w:rsid w:val="0011082A"/>
    <w:rsid w:val="00140171"/>
    <w:rsid w:val="00142A3F"/>
    <w:rsid w:val="001B77C0"/>
    <w:rsid w:val="001C1514"/>
    <w:rsid w:val="001C7A94"/>
    <w:rsid w:val="001D56A2"/>
    <w:rsid w:val="001F717F"/>
    <w:rsid w:val="00202567"/>
    <w:rsid w:val="00206F85"/>
    <w:rsid w:val="0021196A"/>
    <w:rsid w:val="00211CED"/>
    <w:rsid w:val="0023051B"/>
    <w:rsid w:val="00233CD2"/>
    <w:rsid w:val="002571FE"/>
    <w:rsid w:val="002A6027"/>
    <w:rsid w:val="002A6B8A"/>
    <w:rsid w:val="002B2D1A"/>
    <w:rsid w:val="00300511"/>
    <w:rsid w:val="00343436"/>
    <w:rsid w:val="003467A0"/>
    <w:rsid w:val="003918DF"/>
    <w:rsid w:val="003A1B6C"/>
    <w:rsid w:val="003B2401"/>
    <w:rsid w:val="003C09F7"/>
    <w:rsid w:val="003E5889"/>
    <w:rsid w:val="003E79A7"/>
    <w:rsid w:val="00402742"/>
    <w:rsid w:val="00421276"/>
    <w:rsid w:val="004253F0"/>
    <w:rsid w:val="00426886"/>
    <w:rsid w:val="0044588F"/>
    <w:rsid w:val="00455B5B"/>
    <w:rsid w:val="004C500B"/>
    <w:rsid w:val="004E3913"/>
    <w:rsid w:val="00501E68"/>
    <w:rsid w:val="00521DC3"/>
    <w:rsid w:val="00536ABD"/>
    <w:rsid w:val="00564FC2"/>
    <w:rsid w:val="005822C6"/>
    <w:rsid w:val="005A4807"/>
    <w:rsid w:val="005A6BC2"/>
    <w:rsid w:val="005E42A3"/>
    <w:rsid w:val="005F62D6"/>
    <w:rsid w:val="006426B2"/>
    <w:rsid w:val="0066640D"/>
    <w:rsid w:val="006672B0"/>
    <w:rsid w:val="0068188C"/>
    <w:rsid w:val="00684D16"/>
    <w:rsid w:val="006A15AB"/>
    <w:rsid w:val="006A58AF"/>
    <w:rsid w:val="006B19F7"/>
    <w:rsid w:val="007243A6"/>
    <w:rsid w:val="00755E6B"/>
    <w:rsid w:val="00776902"/>
    <w:rsid w:val="00783727"/>
    <w:rsid w:val="007A07A9"/>
    <w:rsid w:val="007C00D2"/>
    <w:rsid w:val="007C726F"/>
    <w:rsid w:val="007D1F2C"/>
    <w:rsid w:val="007E7A2B"/>
    <w:rsid w:val="00824D77"/>
    <w:rsid w:val="00830D96"/>
    <w:rsid w:val="0083644C"/>
    <w:rsid w:val="008435E6"/>
    <w:rsid w:val="0084432F"/>
    <w:rsid w:val="0085701A"/>
    <w:rsid w:val="00871EF3"/>
    <w:rsid w:val="008747D0"/>
    <w:rsid w:val="008A03AF"/>
    <w:rsid w:val="008B64A2"/>
    <w:rsid w:val="008B7A46"/>
    <w:rsid w:val="008C374C"/>
    <w:rsid w:val="008D3EE9"/>
    <w:rsid w:val="0092651D"/>
    <w:rsid w:val="0095559F"/>
    <w:rsid w:val="00963468"/>
    <w:rsid w:val="00981FE2"/>
    <w:rsid w:val="009D4876"/>
    <w:rsid w:val="009E4A91"/>
    <w:rsid w:val="00A056A1"/>
    <w:rsid w:val="00A35800"/>
    <w:rsid w:val="00A519CE"/>
    <w:rsid w:val="00AC6163"/>
    <w:rsid w:val="00B03570"/>
    <w:rsid w:val="00B1779D"/>
    <w:rsid w:val="00B61BA3"/>
    <w:rsid w:val="00B73B87"/>
    <w:rsid w:val="00B83664"/>
    <w:rsid w:val="00BF00DF"/>
    <w:rsid w:val="00C13B44"/>
    <w:rsid w:val="00CD5BB7"/>
    <w:rsid w:val="00D00FD7"/>
    <w:rsid w:val="00D21CEC"/>
    <w:rsid w:val="00D4071B"/>
    <w:rsid w:val="00D72E49"/>
    <w:rsid w:val="00D761CA"/>
    <w:rsid w:val="00D9017A"/>
    <w:rsid w:val="00DC2E0B"/>
    <w:rsid w:val="00DC54F3"/>
    <w:rsid w:val="00DD40DC"/>
    <w:rsid w:val="00E03611"/>
    <w:rsid w:val="00E11082"/>
    <w:rsid w:val="00E23FE8"/>
    <w:rsid w:val="00E46B22"/>
    <w:rsid w:val="00E66A60"/>
    <w:rsid w:val="00E96B5C"/>
    <w:rsid w:val="00ED154E"/>
    <w:rsid w:val="00F06B3A"/>
    <w:rsid w:val="00F074D0"/>
    <w:rsid w:val="00F15109"/>
    <w:rsid w:val="00F20835"/>
    <w:rsid w:val="00F26644"/>
    <w:rsid w:val="00F50123"/>
    <w:rsid w:val="00F57077"/>
    <w:rsid w:val="00F611F3"/>
    <w:rsid w:val="00F735D2"/>
    <w:rsid w:val="00F945E7"/>
    <w:rsid w:val="00FB79BC"/>
    <w:rsid w:val="00FE1A5C"/>
    <w:rsid w:val="00FF1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59C326"/>
  <w15:chartTrackingRefBased/>
  <w15:docId w15:val="{15A47F49-AF1C-4D0A-9EFD-AB55612C1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017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40171"/>
  </w:style>
  <w:style w:type="paragraph" w:styleId="Footer">
    <w:name w:val="footer"/>
    <w:basedOn w:val="Normal"/>
    <w:link w:val="FooterChar"/>
    <w:uiPriority w:val="99"/>
    <w:unhideWhenUsed/>
    <w:rsid w:val="0014017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40171"/>
  </w:style>
  <w:style w:type="paragraph" w:styleId="ListParagraph">
    <w:name w:val="List Paragraph"/>
    <w:basedOn w:val="Normal"/>
    <w:uiPriority w:val="34"/>
    <w:qFormat/>
    <w:rsid w:val="00521D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header" Target="header8.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14</Pages>
  <Words>1306</Words>
  <Characters>7448</Characters>
  <Application>Microsoft Office Word</Application>
  <DocSecurity>0</DocSecurity>
  <Lines>62</Lines>
  <Paragraphs>17</Paragraphs>
  <ScaleCrop>false</ScaleCrop>
  <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Jerry</dc:creator>
  <cp:keywords/>
  <dc:description/>
  <cp:lastModifiedBy>Nelson, Jerry</cp:lastModifiedBy>
  <cp:revision>122</cp:revision>
  <dcterms:created xsi:type="dcterms:W3CDTF">2022-05-19T19:00:00Z</dcterms:created>
  <dcterms:modified xsi:type="dcterms:W3CDTF">2022-05-28T23:29:00Z</dcterms:modified>
</cp:coreProperties>
</file>